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01D62C" w14:textId="54A8B871" w:rsidR="007E5A72" w:rsidRPr="00B70BC1" w:rsidRDefault="003C4D73" w:rsidP="00B70BC1">
      <w:pPr>
        <w:widowControl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sz w:val="28"/>
          <w:szCs w:val="28"/>
        </w:rPr>
      </w:pPr>
      <w:r w:rsidRPr="003C4D73">
        <w:rPr>
          <w:rFonts w:ascii="Times New Roman" w:eastAsia="SimSun" w:hAnsi="Times New Roman" w:cs="Times New Roman"/>
          <w:b/>
          <w:sz w:val="28"/>
          <w:szCs w:val="28"/>
        </w:rPr>
        <w:t>Title</w:t>
      </w:r>
      <w:r>
        <w:rPr>
          <w:rFonts w:ascii="Times New Roman" w:eastAsia="SimSun" w:hAnsi="Times New Roman" w:cs="Times New Roman"/>
          <w:b/>
          <w:sz w:val="28"/>
          <w:szCs w:val="28"/>
        </w:rPr>
        <w:t xml:space="preserve"> </w:t>
      </w:r>
      <w:r w:rsidRPr="003C4D73">
        <w:rPr>
          <w:rFonts w:ascii="Times New Roman" w:eastAsia="SimSun" w:hAnsi="Times New Roman" w:cs="Times New Roman"/>
          <w:b/>
          <w:color w:val="0000FF"/>
          <w:sz w:val="28"/>
          <w:szCs w:val="28"/>
        </w:rPr>
        <w:t>(14 pt., Upper and Lower Case, Bold and Centered)</w:t>
      </w:r>
    </w:p>
    <w:p w14:paraId="2DD3D0CA" w14:textId="7D21875F" w:rsidR="00ED6251" w:rsidRPr="00751A49" w:rsidRDefault="003C4D73" w:rsidP="00B70BC1">
      <w:pPr>
        <w:widowControl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color w:val="FF0000"/>
          <w:sz w:val="28"/>
          <w:szCs w:val="28"/>
        </w:rPr>
      </w:pPr>
      <w:r w:rsidRPr="00751A49">
        <w:rPr>
          <w:rFonts w:ascii="Times New Roman" w:eastAsia="SimSun" w:hAnsi="Times New Roman" w:cs="Times New Roman"/>
          <w:b/>
          <w:color w:val="FF0000"/>
          <w:sz w:val="28"/>
          <w:szCs w:val="28"/>
        </w:rPr>
        <w:t>One Enter (14 pt.)</w:t>
      </w:r>
    </w:p>
    <w:p w14:paraId="7AD1217C" w14:textId="01D621D6" w:rsidR="003C4D73" w:rsidRPr="003C4D73" w:rsidRDefault="003C4D73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1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5617AB52" w14:textId="422EA3EB" w:rsidR="003C4D73" w:rsidRPr="003C4D73" w:rsidRDefault="003C4D73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47EE58E8" w14:textId="585103C6" w:rsidR="003C4D73" w:rsidRPr="003C4D73" w:rsidRDefault="00BA44F3" w:rsidP="003C4D7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bookmarkStart w:id="0" w:name="_GoBack"/>
      <w:bookmarkEnd w:id="0"/>
      <w:r>
        <w:rPr>
          <w:rFonts w:ascii="Times New Roman" w:eastAsia="SimSun" w:hAnsi="Times New Roman" w:cs="Times New Roman"/>
          <w:iCs/>
          <w:sz w:val="20"/>
          <w:szCs w:val="20"/>
        </w:rPr>
        <w:t>Organization</w:t>
      </w:r>
      <w:r w:rsidR="003C4D73">
        <w:rPr>
          <w:rFonts w:ascii="Times New Roman" w:eastAsia="SimSun" w:hAnsi="Times New Roman" w:cs="Times New Roman"/>
          <w:iCs/>
          <w:sz w:val="20"/>
          <w:szCs w:val="20"/>
        </w:rPr>
        <w:t xml:space="preserve">, City, State, Country </w:t>
      </w:r>
      <w:r w:rsidR="003C4D73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61BA43DF" w14:textId="77777777" w:rsidR="00751A49" w:rsidRPr="003C4D73" w:rsidRDefault="003C4D7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1D74B411" w14:textId="49629579" w:rsidR="003C4D73" w:rsidRPr="00751A49" w:rsidRDefault="00751A49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69ECB05D" w14:textId="287EC79A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2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3836C218" w14:textId="08D00B8A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27C0D22F" w14:textId="6E919A5B" w:rsidR="00751A49" w:rsidRPr="003C4D73" w:rsidRDefault="00BA44F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Organization, </w:t>
      </w:r>
      <w:r w:rsidR="00751A49">
        <w:rPr>
          <w:rFonts w:ascii="Times New Roman" w:eastAsia="SimSun" w:hAnsi="Times New Roman" w:cs="Times New Roman"/>
          <w:iCs/>
          <w:sz w:val="20"/>
          <w:szCs w:val="20"/>
        </w:rPr>
        <w:t xml:space="preserve">City, State, Country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2B4C2925" w14:textId="77777777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23D342A4" w14:textId="77777777" w:rsidR="00751A49" w:rsidRPr="00751A49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7E3E89C4" w14:textId="605FA03B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3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40381592" w14:textId="0DE819F1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="00BA44F3"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42A05522" w14:textId="39F77681" w:rsidR="00751A49" w:rsidRPr="003C4D73" w:rsidRDefault="00BA44F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>Organization,</w:t>
      </w:r>
      <w:r w:rsidR="00751A49">
        <w:rPr>
          <w:rFonts w:ascii="Times New Roman" w:eastAsia="SimSun" w:hAnsi="Times New Roman" w:cs="Times New Roman"/>
          <w:iCs/>
          <w:sz w:val="20"/>
          <w:szCs w:val="20"/>
        </w:rPr>
        <w:t xml:space="preserve"> City, State, Country </w:t>
      </w:r>
      <w:r w:rsidR="00751A49"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1BEEE40D" w14:textId="49FB0280" w:rsidR="00751A49" w:rsidRPr="003C4D73" w:rsidRDefault="00751A49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 w:rsidRPr="00751A49">
        <w:rPr>
          <w:rFonts w:ascii="Times New Roman" w:eastAsia="SimSun" w:hAnsi="Times New Roman" w:cs="Times New Roman"/>
          <w:i/>
          <w:iCs/>
          <w:sz w:val="20"/>
          <w:szCs w:val="20"/>
        </w:rPr>
        <w:t>Corresponding author</w:t>
      </w:r>
      <w:r>
        <w:rPr>
          <w:rFonts w:ascii="Times New Roman" w:eastAsia="SimSun" w:hAnsi="Times New Roman" w:cs="Times New Roman"/>
          <w:iCs/>
          <w:sz w:val="20"/>
          <w:szCs w:val="20"/>
        </w:rPr>
        <w:t xml:space="preserve">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10EA612A" w14:textId="77777777" w:rsidR="00BA44F3" w:rsidRPr="00751A49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 xml:space="preserve">One Enter (10 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p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t</w:t>
      </w:r>
      <w:r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.</w:t>
      </w:r>
      <w:r w:rsidRPr="00751A49">
        <w:rPr>
          <w:rFonts w:ascii="Times New Roman" w:eastAsia="SimSun" w:hAnsi="Times New Roman" w:cs="Times New Roman"/>
          <w:iCs/>
          <w:color w:val="FF0000"/>
          <w:sz w:val="20"/>
          <w:szCs w:val="20"/>
        </w:rPr>
        <w:t>)</w:t>
      </w:r>
    </w:p>
    <w:p w14:paraId="0A9E40E9" w14:textId="4FDF9790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</w:rPr>
        <w:t xml:space="preserve">Author 4 </w:t>
      </w:r>
      <w:r w:rsidRPr="003C4D73">
        <w:rPr>
          <w:rFonts w:ascii="Times New Roman" w:eastAsia="SimSun" w:hAnsi="Times New Roman" w:cs="Times New Roman"/>
          <w:b/>
          <w:iCs/>
          <w:color w:val="0000FF"/>
          <w:sz w:val="24"/>
          <w:szCs w:val="24"/>
        </w:rPr>
        <w:t>(12 pt., Upper and Lower Case, Bold and Centered)</w:t>
      </w:r>
    </w:p>
    <w:p w14:paraId="742CDB0C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Department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,</w:t>
      </w:r>
    </w:p>
    <w:p w14:paraId="77DC423C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Organization, City, State, Country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  <w:r w:rsidRPr="00BA44F3">
        <w:rPr>
          <w:rFonts w:ascii="Times New Roman" w:eastAsia="SimSun" w:hAnsi="Times New Roman" w:cs="Times New Roman"/>
          <w:iCs/>
          <w:sz w:val="20"/>
          <w:szCs w:val="20"/>
        </w:rPr>
        <w:t>.</w:t>
      </w:r>
    </w:p>
    <w:p w14:paraId="57E5E0C5" w14:textId="77777777" w:rsidR="00BA44F3" w:rsidRPr="003C4D73" w:rsidRDefault="00BA44F3" w:rsidP="00BA44F3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0000FF"/>
          <w:sz w:val="20"/>
          <w:szCs w:val="20"/>
        </w:rPr>
      </w:pPr>
      <w:r>
        <w:rPr>
          <w:rFonts w:ascii="Times New Roman" w:eastAsia="SimSun" w:hAnsi="Times New Roman" w:cs="Times New Roman"/>
          <w:iCs/>
          <w:sz w:val="20"/>
          <w:szCs w:val="20"/>
        </w:rPr>
        <w:t xml:space="preserve">E-mail: </w:t>
      </w:r>
      <w:r w:rsidRPr="003C4D73">
        <w:rPr>
          <w:rFonts w:ascii="Times New Roman" w:eastAsia="SimSun" w:hAnsi="Times New Roman" w:cs="Times New Roman"/>
          <w:iCs/>
          <w:color w:val="0000FF"/>
          <w:sz w:val="20"/>
          <w:szCs w:val="20"/>
        </w:rPr>
        <w:t>(10 pt., Upper and Lower Case, Centered)</w:t>
      </w:r>
    </w:p>
    <w:p w14:paraId="43BE0FA6" w14:textId="77777777" w:rsidR="00BA44F3" w:rsidRPr="00751A49" w:rsidRDefault="00BA44F3" w:rsidP="00751A49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20"/>
          <w:szCs w:val="20"/>
        </w:rPr>
      </w:pPr>
    </w:p>
    <w:p w14:paraId="6446C328" w14:textId="6A74E301" w:rsidR="006B350D" w:rsidRPr="00A30DF7" w:rsidRDefault="006B350D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iCs/>
          <w:sz w:val="18"/>
          <w:szCs w:val="18"/>
        </w:rPr>
      </w:pP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(Received</w:t>
      </w:r>
      <w:r w:rsidR="00691313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on</w:t>
      </w: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; Accepte</w:t>
      </w:r>
      <w:r w:rsidR="00ED6251"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d</w:t>
      </w:r>
      <w:r w:rsidR="00691313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on</w:t>
      </w:r>
      <w:r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>)</w:t>
      </w:r>
      <w:r w:rsidR="00A30DF7" w:rsidRPr="00A30DF7">
        <w:rPr>
          <w:rFonts w:ascii="Times New Roman" w:eastAsia="SimSun" w:hAnsi="Times New Roman" w:cs="Times New Roman"/>
          <w:bCs/>
          <w:iCs/>
          <w:sz w:val="18"/>
          <w:szCs w:val="18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iCs/>
          <w:color w:val="0000FF"/>
          <w:sz w:val="18"/>
          <w:szCs w:val="18"/>
        </w:rPr>
        <w:t>(9 pt.)</w:t>
      </w:r>
    </w:p>
    <w:p w14:paraId="01E5312D" w14:textId="26B30E42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First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01F3988" w14:textId="06FCED49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Secon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5575993D" w14:textId="7F7BC063" w:rsidR="00A30DF7" w:rsidRPr="00A30DF7" w:rsidRDefault="00A30DF7" w:rsidP="00A30DF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Thir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6AFAE655" w14:textId="2B14D279" w:rsidR="007E5A72" w:rsidRPr="00A30DF7" w:rsidRDefault="007E5A72" w:rsidP="00B70BC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/>
          <w:bCs/>
          <w:sz w:val="18"/>
          <w:szCs w:val="18"/>
          <w:lang w:eastAsia="en-US"/>
        </w:rPr>
        <w:t>Abstract</w:t>
      </w: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>(Bold, left align)</w:t>
      </w:r>
    </w:p>
    <w:p w14:paraId="36632DB6" w14:textId="3495BFFD" w:rsidR="007E5A72" w:rsidRPr="00A30DF7" w:rsidRDefault="00A30DF7" w:rsidP="00B70BC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Abstract text</w:t>
      </w:r>
      <w:r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 xml:space="preserve"> 75 words to 250 word </w:t>
      </w:r>
      <w:r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>(9 pt. justify)</w:t>
      </w:r>
      <w:r w:rsidR="000E10DE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</w:p>
    <w:p w14:paraId="4EF115C9" w14:textId="3E5EDB9E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>One Enter (</w:t>
      </w:r>
      <w:r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>9</w:t>
      </w:r>
      <w:r w:rsidRPr="00A30DF7">
        <w:rPr>
          <w:rFonts w:ascii="Times New Roman" w:eastAsia="SimSun" w:hAnsi="Times New Roman" w:cs="Times New Roman"/>
          <w:bCs/>
          <w:color w:val="FF0000"/>
          <w:sz w:val="18"/>
          <w:szCs w:val="18"/>
          <w:lang w:eastAsia="en-US"/>
        </w:rPr>
        <w:t xml:space="preserve"> pt.)</w:t>
      </w:r>
    </w:p>
    <w:p w14:paraId="6A14BC17" w14:textId="7373F8D5" w:rsidR="007E5A72" w:rsidRPr="00A30DF7" w:rsidRDefault="007E5A72" w:rsidP="00B70BC1">
      <w:pPr>
        <w:widowControl w:val="0"/>
        <w:spacing w:after="0" w:line="240" w:lineRule="auto"/>
        <w:jc w:val="both"/>
        <w:outlineLvl w:val="3"/>
        <w:rPr>
          <w:rFonts w:ascii="Times New Roman" w:eastAsia="SimSun" w:hAnsi="Times New Roman" w:cs="Times New Roman"/>
          <w:iCs/>
          <w:sz w:val="18"/>
          <w:szCs w:val="18"/>
          <w:lang w:eastAsia="en-US"/>
        </w:rPr>
      </w:pPr>
      <w:r w:rsidRPr="00A30DF7">
        <w:rPr>
          <w:rFonts w:ascii="Times New Roman" w:eastAsia="SimSun" w:hAnsi="Times New Roman" w:cs="Times New Roman"/>
          <w:b/>
          <w:iCs/>
          <w:sz w:val="18"/>
          <w:szCs w:val="18"/>
          <w:lang w:eastAsia="en-US"/>
        </w:rPr>
        <w:t>Keywords-</w:t>
      </w:r>
      <w:r w:rsidRPr="00A30DF7">
        <w:rPr>
          <w:rFonts w:ascii="Times New Roman" w:eastAsia="SimSun" w:hAnsi="Times New Roman" w:cs="Times New Roman"/>
          <w:iCs/>
          <w:sz w:val="18"/>
          <w:szCs w:val="18"/>
          <w:lang w:eastAsia="en-US"/>
        </w:rPr>
        <w:t xml:space="preserve"> </w:t>
      </w:r>
      <w:r w:rsidR="00A30DF7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Number of keywords 3 to 5</w:t>
      </w:r>
      <w:r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  <w:r w:rsidR="00A30DF7" w:rsidRPr="00A30DF7">
        <w:rPr>
          <w:rFonts w:ascii="Times New Roman" w:eastAsia="SimSun" w:hAnsi="Times New Roman" w:cs="Times New Roman"/>
          <w:bCs/>
          <w:color w:val="0000FF"/>
          <w:sz w:val="18"/>
          <w:szCs w:val="18"/>
          <w:lang w:eastAsia="en-US"/>
        </w:rPr>
        <w:t xml:space="preserve"> (9 pt. justify)</w:t>
      </w:r>
      <w:r w:rsidR="00A30DF7" w:rsidRPr="00A30DF7">
        <w:rPr>
          <w:rFonts w:ascii="Times New Roman" w:eastAsia="SimSun" w:hAnsi="Times New Roman" w:cs="Times New Roman"/>
          <w:bCs/>
          <w:sz w:val="18"/>
          <w:szCs w:val="18"/>
          <w:lang w:eastAsia="en-US"/>
        </w:rPr>
        <w:t>.</w:t>
      </w:r>
    </w:p>
    <w:p w14:paraId="78C9E726" w14:textId="05399FC8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First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4B5A46C" w14:textId="42396E31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Second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7771BABE" w14:textId="7715106E" w:rsidR="00A30DF7" w:rsidRPr="00A30DF7" w:rsidRDefault="00A30DF7" w:rsidP="00A30DF7">
      <w:pPr>
        <w:widowControl w:val="0"/>
        <w:spacing w:after="0" w:line="240" w:lineRule="auto"/>
        <w:rPr>
          <w:rFonts w:ascii="Times New Roman" w:eastAsia="SimSun" w:hAnsi="Times New Roman" w:cs="Times New Roman"/>
          <w:iCs/>
          <w:color w:val="FF0000"/>
          <w:sz w:val="18"/>
          <w:szCs w:val="18"/>
        </w:rPr>
      </w:pP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Third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Enter (</w:t>
      </w:r>
      <w:r>
        <w:rPr>
          <w:rFonts w:ascii="Times New Roman" w:eastAsia="SimSun" w:hAnsi="Times New Roman" w:cs="Times New Roman"/>
          <w:iCs/>
          <w:color w:val="FF0000"/>
          <w:sz w:val="18"/>
          <w:szCs w:val="18"/>
        </w:rPr>
        <w:t>9</w:t>
      </w:r>
      <w:r w:rsidRPr="00A30DF7">
        <w:rPr>
          <w:rFonts w:ascii="Times New Roman" w:eastAsia="SimSun" w:hAnsi="Times New Roman" w:cs="Times New Roman"/>
          <w:iCs/>
          <w:color w:val="FF0000"/>
          <w:sz w:val="18"/>
          <w:szCs w:val="18"/>
        </w:rPr>
        <w:t xml:space="preserve"> pt.)</w:t>
      </w:r>
    </w:p>
    <w:p w14:paraId="3CBC9566" w14:textId="19FD16D9" w:rsidR="007E5A72" w:rsidRPr="00B70BC1" w:rsidRDefault="00ED6251" w:rsidP="00EF7E61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 xml:space="preserve">1. </w:t>
      </w:r>
      <w:r w:rsidR="007E5A72" w:rsidRPr="00B70BC1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>Introduction</w:t>
      </w:r>
      <w:r w:rsidR="00993533"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(</w:t>
      </w:r>
      <w:r w:rsid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All Heading and Sub-Headings</w:t>
      </w:r>
      <w:r w:rsid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 in 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="00EF7E61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="00993533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29BC477E" w14:textId="29F342DE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>All text between heading and sub-heading in 11 pt. and justify. Give enter of 11 pt. after each paragraph</w:t>
      </w:r>
      <w:r w:rsidR="00B50EEA" w:rsidRPr="00BA44F3">
        <w:rPr>
          <w:rFonts w:ascii="Times New Roman" w:eastAsia="SimSun" w:hAnsi="Times New Roman" w:cs="Times New Roman"/>
          <w:lang w:eastAsia="en-US"/>
        </w:rPr>
        <w:t>.</w:t>
      </w:r>
    </w:p>
    <w:p w14:paraId="62CCFA5E" w14:textId="77777777" w:rsidR="00747241" w:rsidRPr="00BA44F3" w:rsidRDefault="00747241" w:rsidP="0074724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4DE9F39B" w14:textId="0AF50ADD" w:rsidR="00747241" w:rsidRPr="00BA44F3" w:rsidRDefault="00747241" w:rsidP="00747241">
      <w:pPr>
        <w:spacing w:after="0" w:line="240" w:lineRule="auto"/>
        <w:rPr>
          <w:rFonts w:ascii="Times New Roman" w:eastAsia="Times New Roman" w:hAnsi="Times New Roman" w:cs="Times New Roman"/>
          <w:lang w:eastAsia="en-US"/>
        </w:rPr>
      </w:pPr>
      <w:r w:rsidRPr="00BA44F3">
        <w:rPr>
          <w:rFonts w:ascii="Times New Roman" w:eastAsia="Times New Roman" w:hAnsi="Times New Roman" w:cs="Times New Roman"/>
          <w:bCs/>
          <w:lang w:eastAsia="en-US"/>
        </w:rPr>
        <w:t>Paper Size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Letter, 8.5”X 11”; </w:t>
      </w:r>
      <w:r w:rsidRPr="00BA44F3">
        <w:rPr>
          <w:rFonts w:ascii="Times New Roman" w:eastAsia="Times New Roman" w:hAnsi="Times New Roman" w:cs="Times New Roman"/>
          <w:iCs/>
          <w:lang w:eastAsia="en-US"/>
        </w:rPr>
        <w:t>Top Margin: 1.5”; Bottom: 1”; Left: 1.5”; Right: 1.0”; Gutter: 0.0; Gutter Position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Left. Header and Footer: 0.6”.</w:t>
      </w:r>
    </w:p>
    <w:p w14:paraId="0346A542" w14:textId="77777777" w:rsidR="00747241" w:rsidRPr="00BA44F3" w:rsidRDefault="00747241" w:rsidP="0074724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3F6C4CE6" w14:textId="59BD18B5" w:rsidR="00747241" w:rsidRPr="00BA44F3" w:rsidRDefault="00747241" w:rsidP="0074724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Times New Roman" w:hAnsi="Times New Roman" w:cs="Times New Roman"/>
          <w:bCs/>
          <w:lang w:eastAsia="en-US"/>
        </w:rPr>
        <w:t>Line Spacing:</w:t>
      </w:r>
      <w:r w:rsidRPr="00BA44F3">
        <w:rPr>
          <w:rFonts w:ascii="Times New Roman" w:eastAsia="Times New Roman" w:hAnsi="Times New Roman" w:cs="Times New Roman"/>
          <w:lang w:eastAsia="en-US"/>
        </w:rPr>
        <w:t xml:space="preserve"> Single whole paper, Spacing: Before: 0 pt., </w:t>
      </w:r>
      <w:proofErr w:type="gramStart"/>
      <w:r w:rsidRPr="00BA44F3">
        <w:rPr>
          <w:rFonts w:ascii="Times New Roman" w:eastAsia="Times New Roman" w:hAnsi="Times New Roman" w:cs="Times New Roman"/>
          <w:lang w:eastAsia="en-US"/>
        </w:rPr>
        <w:t>After</w:t>
      </w:r>
      <w:proofErr w:type="gramEnd"/>
      <w:r w:rsidRPr="00BA44F3">
        <w:rPr>
          <w:rFonts w:ascii="Times New Roman" w:eastAsia="Times New Roman" w:hAnsi="Times New Roman" w:cs="Times New Roman"/>
          <w:lang w:eastAsia="en-US"/>
        </w:rPr>
        <w:t>: 0 pt.</w:t>
      </w:r>
    </w:p>
    <w:p w14:paraId="2DB3256A" w14:textId="1ABB1829" w:rsidR="00EF7E61" w:rsidRPr="00BA44F3" w:rsidRDefault="00EF7E61" w:rsidP="00EF7E6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047D168B" w14:textId="2C532BCE" w:rsidR="005C2DAD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 xml:space="preserve">Whole paper should be written in Times New Roman fonts. </w:t>
      </w:r>
      <w:r w:rsidR="004A2D5A" w:rsidRPr="00BA44F3">
        <w:rPr>
          <w:rFonts w:ascii="Times New Roman" w:eastAsia="SimSun" w:hAnsi="Times New Roman" w:cs="Times New Roman"/>
          <w:lang w:eastAsia="en-US"/>
        </w:rPr>
        <w:t>Reference c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itation should be </w:t>
      </w:r>
      <w:r w:rsidR="00747241" w:rsidRPr="00BA44F3">
        <w:rPr>
          <w:rFonts w:ascii="Times New Roman" w:eastAsia="SimSun" w:hAnsi="Times New Roman" w:cs="Times New Roman"/>
          <w:lang w:eastAsia="en-US"/>
        </w:rPr>
        <w:t xml:space="preserve">in 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APA style. </w:t>
      </w:r>
      <w:r w:rsidR="004A2D5A" w:rsidRPr="00BA44F3">
        <w:rPr>
          <w:rFonts w:ascii="Times New Roman" w:eastAsia="SimSun" w:hAnsi="Times New Roman" w:cs="Times New Roman"/>
          <w:lang w:eastAsia="en-US"/>
        </w:rPr>
        <w:t xml:space="preserve">All references should </w:t>
      </w:r>
      <w:r w:rsidR="00B50EEA" w:rsidRPr="00BA44F3">
        <w:rPr>
          <w:rFonts w:ascii="Times New Roman" w:eastAsia="SimSun" w:hAnsi="Times New Roman" w:cs="Times New Roman"/>
          <w:lang w:eastAsia="en-US"/>
        </w:rPr>
        <w:t xml:space="preserve">be </w:t>
      </w:r>
      <w:r w:rsidR="004A2D5A" w:rsidRPr="00BA44F3">
        <w:rPr>
          <w:rFonts w:ascii="Times New Roman" w:eastAsia="SimSun" w:hAnsi="Times New Roman" w:cs="Times New Roman"/>
          <w:lang w:eastAsia="en-US"/>
        </w:rPr>
        <w:t>given in the reference section</w:t>
      </w:r>
      <w:r w:rsidR="00CC2EFB" w:rsidRPr="00BA44F3">
        <w:rPr>
          <w:rFonts w:ascii="Times New Roman" w:eastAsia="SimSun" w:hAnsi="Times New Roman" w:cs="Times New Roman"/>
          <w:lang w:eastAsia="en-US"/>
        </w:rPr>
        <w:t xml:space="preserve"> in APA style also</w:t>
      </w:r>
      <w:r w:rsidR="004A2D5A" w:rsidRPr="00BA44F3">
        <w:rPr>
          <w:rFonts w:ascii="Times New Roman" w:eastAsia="SimSun" w:hAnsi="Times New Roman" w:cs="Times New Roman"/>
          <w:lang w:eastAsia="en-US"/>
        </w:rPr>
        <w:t>.</w:t>
      </w:r>
    </w:p>
    <w:p w14:paraId="2DF69F80" w14:textId="77777777" w:rsidR="005C2DAD" w:rsidRPr="00BA44F3" w:rsidRDefault="005C2DAD" w:rsidP="005C2DAD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66D4C76D" w14:textId="1581A8F6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 xml:space="preserve">Mathematical equations should be written by using the inbuilt MS word equation editor 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with 11 pt. </w:t>
      </w:r>
      <w:r w:rsidRPr="00BA44F3">
        <w:rPr>
          <w:rFonts w:ascii="Times New Roman" w:eastAsia="SimSun" w:hAnsi="Times New Roman" w:cs="Times New Roman"/>
          <w:lang w:eastAsia="en-US"/>
        </w:rPr>
        <w:t>as given below</w:t>
      </w:r>
    </w:p>
    <w:p w14:paraId="56BB9D04" w14:textId="79513A58" w:rsidR="005C2DAD" w:rsidRPr="00BA44F3" w:rsidRDefault="00DF5D1E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m:oMath>
        <m:sSup>
          <m:sSupPr>
            <m:ctrlPr>
              <w:rPr>
                <w:rFonts w:ascii="Cambria Math" w:eastAsia="SimSun" w:hAnsi="Cambria Math" w:cs="Times New Roman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lang w:eastAsia="en-US"/>
                  </w:rPr>
                  <m:t>x+a</m:t>
                </m:r>
              </m:e>
            </m:d>
          </m:e>
          <m:sup>
            <m:r>
              <w:rPr>
                <w:rFonts w:ascii="Cambria Math" w:eastAsia="SimSun" w:hAnsi="Cambria Math" w:cs="Times New Roman"/>
                <w:lang w:eastAsia="en-US"/>
              </w:rPr>
              <m:t>n</m:t>
            </m:r>
          </m:sup>
        </m:sSup>
        <m:r>
          <w:rPr>
            <w:rFonts w:ascii="Cambria Math" w:eastAsia="Cambria Math" w:hAnsi="Cambria Math" w:cs="Times New Roman"/>
            <w:lang w:eastAsia="en-US"/>
          </w:rPr>
          <m:t>=</m:t>
        </m:r>
        <m:nary>
          <m:naryPr>
            <m:chr m:val="∑"/>
            <m:grow m:val="1"/>
            <m:ctrlPr>
              <w:rPr>
                <w:rFonts w:ascii="Cambria Math" w:eastAsia="SimSun" w:hAnsi="Cambria Math" w:cs="Times New Roman"/>
                <w:lang w:eastAsia="en-US"/>
              </w:rPr>
            </m:ctrlPr>
          </m:naryPr>
          <m:sub>
            <m:r>
              <w:rPr>
                <w:rFonts w:ascii="Cambria Math" w:eastAsia="Cambria Math" w:hAnsi="Cambria Math" w:cs="Times New Roman"/>
                <w:lang w:eastAsia="en-US"/>
              </w:rPr>
              <m:t>k=0</m:t>
            </m:r>
          </m:sub>
          <m:sup>
            <m:r>
              <w:rPr>
                <w:rFonts w:ascii="Cambria Math" w:eastAsia="Cambria Math" w:hAnsi="Cambria Math" w:cs="Times New Roman"/>
                <w:lang w:eastAsia="en-US"/>
              </w:rPr>
              <m:t>n</m:t>
            </m:r>
          </m:sup>
          <m:e>
            <m:d>
              <m:d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eastAsia="SimSun" w:hAnsi="Cambria Math" w:cs="Times New Roman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Times New Roman"/>
                        <w:lang w:eastAsia="en-US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 w:cs="Times New Roman"/>
                        <w:lang w:eastAsia="en-US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sSupPr>
              <m:e>
                <m:r>
                  <w:rPr>
                    <w:rFonts w:ascii="Cambria Math" w:eastAsia="Cambria Math" w:hAnsi="Cambria Math" w:cs="Times New Roman"/>
                    <w:lang w:eastAsia="en-US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Times New Roman"/>
                    <w:lang w:eastAsia="en-US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eastAsia="SimSun" w:hAnsi="Cambria Math" w:cs="Times New Roman"/>
                    <w:lang w:eastAsia="en-US"/>
                  </w:rPr>
                </m:ctrlPr>
              </m:sSupPr>
              <m:e>
                <m:r>
                  <w:rPr>
                    <w:rFonts w:ascii="Cambria Math" w:eastAsia="Cambria Math" w:hAnsi="Cambria Math" w:cs="Times New Roman"/>
                    <w:lang w:eastAsia="en-US"/>
                  </w:rPr>
                  <m:t>a</m:t>
                </m:r>
              </m:e>
              <m:sup>
                <m:r>
                  <w:rPr>
                    <w:rFonts w:ascii="Cambria Math" w:eastAsia="Cambria Math" w:hAnsi="Cambria Math" w:cs="Times New Roman"/>
                    <w:lang w:eastAsia="en-US"/>
                  </w:rPr>
                  <m:t>n-k</m:t>
                </m:r>
              </m:sup>
            </m:sSup>
          </m:e>
        </m:nary>
        <m:r>
          <w:rPr>
            <w:rFonts w:ascii="Cambria Math" w:eastAsia="SimSun" w:hAnsi="Cambria Math" w:cs="Times New Roman"/>
            <w:lang w:eastAsia="en-US"/>
          </w:rPr>
          <m:t>.</m:t>
        </m:r>
      </m:oMath>
      <w:r w:rsidR="005C2DAD" w:rsidRPr="00BA44F3">
        <w:rPr>
          <w:rFonts w:ascii="Times New Roman" w:eastAsia="SimSun" w:hAnsi="Times New Roman" w:cs="Times New Roman"/>
          <w:lang w:eastAsia="en-US"/>
        </w:rPr>
        <w:t xml:space="preserve">                                                                                                         (1)</w:t>
      </w:r>
    </w:p>
    <w:p w14:paraId="4DF73CD7" w14:textId="77777777" w:rsidR="00EF7E61" w:rsidRPr="00BA44F3" w:rsidRDefault="00EF7E61" w:rsidP="00EF7E6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lastRenderedPageBreak/>
        <w:t>One Enter (11 pt.)</w:t>
      </w:r>
    </w:p>
    <w:p w14:paraId="0BF380CF" w14:textId="405E442C" w:rsidR="007E5A72" w:rsidRPr="00BA44F3" w:rsidRDefault="00EF7E61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 w:rsidRPr="00BA44F3">
        <w:rPr>
          <w:rFonts w:ascii="Times New Roman" w:eastAsia="SimSun" w:hAnsi="Times New Roman" w:cs="Times New Roman"/>
          <w:lang w:eastAsia="en-US"/>
        </w:rPr>
        <w:t>Also</w:t>
      </w:r>
      <w:r w:rsidR="005C2DAD" w:rsidRPr="00BA44F3">
        <w:rPr>
          <w:rFonts w:ascii="Times New Roman" w:eastAsia="SimSun" w:hAnsi="Times New Roman" w:cs="Times New Roman"/>
          <w:lang w:eastAsia="en-US"/>
        </w:rPr>
        <w:t xml:space="preserve">, mathematical equations can be written by using Microsoft Equation 3.0 or </w:t>
      </w:r>
      <w:proofErr w:type="spellStart"/>
      <w:r w:rsidR="005C2DAD" w:rsidRPr="00BA44F3">
        <w:rPr>
          <w:rFonts w:ascii="Times New Roman" w:eastAsia="SimSun" w:hAnsi="Times New Roman" w:cs="Times New Roman"/>
          <w:lang w:eastAsia="en-US"/>
        </w:rPr>
        <w:t>Mathtype</w:t>
      </w:r>
      <w:proofErr w:type="spellEnd"/>
      <w:r w:rsidR="005C2DAD" w:rsidRPr="00BA44F3">
        <w:rPr>
          <w:rFonts w:ascii="Times New Roman" w:eastAsia="SimSun" w:hAnsi="Times New Roman" w:cs="Times New Roman"/>
          <w:lang w:eastAsia="en-US"/>
        </w:rPr>
        <w:t>.</w:t>
      </w:r>
    </w:p>
    <w:p w14:paraId="3818C922" w14:textId="77777777" w:rsidR="00C27EEC" w:rsidRPr="00BA44F3" w:rsidRDefault="00C27EEC" w:rsidP="00C27EEC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A44F3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585D5C36" w14:textId="2FE2D790" w:rsidR="005C2DAD" w:rsidRPr="00B70BC1" w:rsidRDefault="007E5A72" w:rsidP="005C2DAD">
      <w:pPr>
        <w:widowControl w:val="0"/>
        <w:spacing w:after="0" w:line="240" w:lineRule="auto"/>
        <w:jc w:val="both"/>
        <w:outlineLvl w:val="2"/>
        <w:rPr>
          <w:rFonts w:ascii="Times New Roman" w:eastAsia="SimSun" w:hAnsi="Times New Roman" w:cs="Times New Roman"/>
          <w:b/>
          <w:bCs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2. S</w:t>
      </w:r>
      <w:r w:rsidR="005C2DAD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econd Heading (</w:t>
      </w:r>
      <w:r w:rsidR="005C2DAD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5C2DAD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="005C2DAD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="005C2DAD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2EC99999" w14:textId="7CAF9793" w:rsidR="00084244" w:rsidRDefault="004A2D5A" w:rsidP="00B7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ext should be 11 pt. and justify</w:t>
      </w:r>
      <w:r w:rsidR="00B50EEA">
        <w:rPr>
          <w:rFonts w:ascii="Times New Roman" w:eastAsia="SimSun" w:hAnsi="Times New Roman" w:cs="Times New Roman"/>
          <w:lang w:eastAsia="en-US"/>
        </w:rPr>
        <w:t>.</w:t>
      </w:r>
    </w:p>
    <w:p w14:paraId="19F08A7D" w14:textId="77777777" w:rsidR="00C27EEC" w:rsidRPr="00EF7E61" w:rsidRDefault="00C27EEC" w:rsidP="00C27EEC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EF7E61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7124858C" w14:textId="1835B7E0" w:rsidR="004A2D5A" w:rsidRDefault="004A2D5A" w:rsidP="00B7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</w:pPr>
      <w:r w:rsidRPr="004A2D5A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2.1 Sub-</w:t>
      </w:r>
      <w:r w:rsidR="00C27EEC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H</w:t>
      </w:r>
      <w:r w:rsidRPr="004A2D5A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eading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0BA2D922" w14:textId="56E0E512" w:rsidR="004A2D5A" w:rsidRDefault="004A2D5A" w:rsidP="004A2D5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ext should be 11 pt. and justify. All figures should be cited in the text</w:t>
      </w:r>
      <w:r w:rsidR="00B50EEA">
        <w:rPr>
          <w:rFonts w:ascii="Times New Roman" w:eastAsia="SimSun" w:hAnsi="Times New Roman" w:cs="Times New Roman"/>
          <w:lang w:eastAsia="en-US"/>
        </w:rPr>
        <w:t>.</w:t>
      </w:r>
    </w:p>
    <w:p w14:paraId="3C18F4FF" w14:textId="77777777" w:rsidR="00194CC7" w:rsidRPr="00EF7E61" w:rsidRDefault="00194CC7" w:rsidP="00194CC7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EF7E61">
        <w:rPr>
          <w:rFonts w:ascii="Times New Roman" w:eastAsia="SimSun" w:hAnsi="Times New Roman" w:cs="Times New Roman"/>
          <w:bCs/>
          <w:color w:val="FF0000"/>
          <w:lang w:eastAsia="en-US"/>
        </w:rPr>
        <w:t>One Enter (11 pt.)</w:t>
      </w:r>
    </w:p>
    <w:p w14:paraId="0CC0CC5E" w14:textId="77777777" w:rsidR="00194CC7" w:rsidRDefault="00194CC7" w:rsidP="004A2D5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</w:p>
    <w:p w14:paraId="05951AEA" w14:textId="2961262C" w:rsidR="00084244" w:rsidRPr="00B70BC1" w:rsidRDefault="00084244" w:rsidP="00B70BC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sz w:val="24"/>
          <w:szCs w:val="24"/>
          <w:lang w:eastAsia="en-US"/>
        </w:rPr>
      </w:pPr>
      <w:r w:rsidRPr="00B70BC1">
        <w:rPr>
          <w:rFonts w:ascii="Times New Roman" w:eastAsia="SimSu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6D485690" wp14:editId="0E5ADEE7">
            <wp:extent cx="4577836" cy="2286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83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2405A" w14:textId="76CCFF73" w:rsidR="004C3A84" w:rsidRPr="00C27EEC" w:rsidRDefault="00C27EEC" w:rsidP="00B70BC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</w:pP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 xml:space="preserve">One </w:t>
      </w:r>
      <w:r w:rsidR="00AF41DA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E</w:t>
      </w: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nter, 8 pt</w:t>
      </w:r>
      <w:r w:rsidR="00B50EEA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.</w:t>
      </w:r>
    </w:p>
    <w:p w14:paraId="44362C25" w14:textId="2E809E72" w:rsidR="00084244" w:rsidRPr="00CC2EFB" w:rsidRDefault="00084244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/>
          <w:bCs/>
          <w:sz w:val="20"/>
          <w:szCs w:val="20"/>
          <w:lang w:eastAsia="en-US"/>
        </w:rPr>
        <w:t>Figure 1.</w:t>
      </w:r>
      <w:r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 xml:space="preserve"> Survivability architecture</w:t>
      </w:r>
      <w:r w:rsidR="007778D6"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>.</w:t>
      </w:r>
      <w:r w:rsidR="00C27EEC" w:rsidRPr="00CC2EFB">
        <w:rPr>
          <w:rFonts w:ascii="Times New Roman" w:eastAsia="SimSun" w:hAnsi="Times New Roman" w:cs="Times New Roman"/>
          <w:bCs/>
          <w:sz w:val="20"/>
          <w:szCs w:val="20"/>
          <w:lang w:eastAsia="en-US"/>
        </w:rPr>
        <w:t xml:space="preserve"> 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(</w:t>
      </w:r>
      <w:r w:rsidR="00380347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Figure</w:t>
      </w:r>
      <w:r w:rsidR="00CC2EFB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caption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10 pt.</w:t>
      </w:r>
      <w:r w:rsidR="00CC2EFB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,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centered, resolution should be at least 300 dpi or figure </w:t>
      </w:r>
      <w:r w:rsidR="00380347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>must</w:t>
      </w:r>
      <w:r w:rsidR="00C27EEC" w:rsidRPr="00CC2EFB">
        <w:rPr>
          <w:rFonts w:ascii="Times New Roman" w:eastAsia="SimSun" w:hAnsi="Times New Roman" w:cs="Times New Roman"/>
          <w:bCs/>
          <w:color w:val="0000FF"/>
          <w:sz w:val="20"/>
          <w:szCs w:val="20"/>
          <w:lang w:eastAsia="en-US"/>
        </w:rPr>
        <w:t xml:space="preserve"> be clearly visible)</w:t>
      </w:r>
    </w:p>
    <w:p w14:paraId="2DDE00B4" w14:textId="5F268792" w:rsidR="007E5A72" w:rsidRPr="00CC2EFB" w:rsidRDefault="00C27EEC" w:rsidP="00B70BC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 xml:space="preserve">First </w:t>
      </w:r>
      <w:r w:rsidR="00194CC7"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E</w:t>
      </w: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nter (10 pt.)</w:t>
      </w:r>
    </w:p>
    <w:p w14:paraId="5C2FF5B9" w14:textId="25E0C2E4" w:rsidR="00C27EEC" w:rsidRPr="00CC2EFB" w:rsidRDefault="00C27EEC" w:rsidP="00B70BC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</w:pP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 xml:space="preserve">Second </w:t>
      </w:r>
      <w:r w:rsidR="00194CC7"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E</w:t>
      </w:r>
      <w:r w:rsidRPr="00CC2EFB">
        <w:rPr>
          <w:rFonts w:ascii="Times New Roman" w:eastAsia="SimSun" w:hAnsi="Times New Roman" w:cs="Times New Roman"/>
          <w:bCs/>
          <w:color w:val="FF0000"/>
          <w:sz w:val="20"/>
          <w:szCs w:val="20"/>
          <w:lang w:eastAsia="en-US"/>
        </w:rPr>
        <w:t>nter (10 pt.)</w:t>
      </w:r>
    </w:p>
    <w:p w14:paraId="534784B5" w14:textId="4A097270" w:rsidR="007E5A72" w:rsidRPr="00B70BC1" w:rsidRDefault="00C27EEC" w:rsidP="00B70BC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3</w:t>
      </w:r>
      <w:r w:rsidR="007E5A72"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Third Heading</w:t>
      </w:r>
      <w:r w:rsidR="007E5A72"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71F2A34D" w14:textId="16249DFF" w:rsidR="00B50EEA" w:rsidRDefault="00B50EEA" w:rsidP="00B50EE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ext should be 11 pt. and justify. All table</w:t>
      </w:r>
      <w:r w:rsidR="00AF41DA">
        <w:rPr>
          <w:rFonts w:ascii="Times New Roman" w:eastAsia="SimSun" w:hAnsi="Times New Roman" w:cs="Times New Roman"/>
          <w:lang w:eastAsia="en-US"/>
        </w:rPr>
        <w:t>s</w:t>
      </w:r>
      <w:r>
        <w:rPr>
          <w:rFonts w:ascii="Times New Roman" w:eastAsia="SimSun" w:hAnsi="Times New Roman" w:cs="Times New Roman"/>
          <w:lang w:eastAsia="en-US"/>
        </w:rPr>
        <w:t xml:space="preserve"> should be cited in the text.</w:t>
      </w:r>
    </w:p>
    <w:p w14:paraId="313C5ACC" w14:textId="54CE7421" w:rsidR="00B50EEA" w:rsidRPr="00B50EEA" w:rsidRDefault="00B50EEA" w:rsidP="00B50EEA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First </w:t>
      </w:r>
      <w:r w:rsidR="00194CC7"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E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nter (1</w:t>
      </w:r>
      <w:r>
        <w:rPr>
          <w:rFonts w:ascii="Times New Roman" w:eastAsia="SimSun" w:hAnsi="Times New Roman" w:cs="Times New Roman"/>
          <w:bCs/>
          <w:color w:val="FF0000"/>
          <w:lang w:eastAsia="en-US"/>
        </w:rPr>
        <w:t>1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 pt.)</w:t>
      </w:r>
    </w:p>
    <w:p w14:paraId="73740226" w14:textId="168CB849" w:rsidR="00B50EEA" w:rsidRPr="00B50EEA" w:rsidRDefault="00B50EEA" w:rsidP="00B50EEA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lang w:eastAsia="en-US"/>
        </w:rPr>
      </w:pP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Second </w:t>
      </w:r>
      <w:r w:rsidR="00194CC7"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E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>nter (1</w:t>
      </w:r>
      <w:r>
        <w:rPr>
          <w:rFonts w:ascii="Times New Roman" w:eastAsia="SimSun" w:hAnsi="Times New Roman" w:cs="Times New Roman"/>
          <w:bCs/>
          <w:color w:val="FF0000"/>
          <w:lang w:eastAsia="en-US"/>
        </w:rPr>
        <w:t>1</w:t>
      </w:r>
      <w:r w:rsidRPr="00B50EEA">
        <w:rPr>
          <w:rFonts w:ascii="Times New Roman" w:eastAsia="SimSun" w:hAnsi="Times New Roman" w:cs="Times New Roman"/>
          <w:bCs/>
          <w:color w:val="FF0000"/>
          <w:lang w:eastAsia="en-US"/>
        </w:rPr>
        <w:t xml:space="preserve"> pt.)</w:t>
      </w:r>
    </w:p>
    <w:p w14:paraId="64F2CEB3" w14:textId="2A6311BB" w:rsidR="007E5A72" w:rsidRPr="00B70BC1" w:rsidRDefault="007E5A72" w:rsidP="00B70BC1">
      <w:pPr>
        <w:widowControl w:val="0"/>
        <w:spacing w:after="0" w:line="240" w:lineRule="auto"/>
        <w:jc w:val="center"/>
        <w:rPr>
          <w:rFonts w:ascii="Times New Roman" w:eastAsia="SimSun" w:hAnsi="Times New Roman" w:cs="Times New Roman"/>
          <w:sz w:val="20"/>
          <w:szCs w:val="20"/>
          <w:lang w:eastAsia="en-US"/>
        </w:rPr>
      </w:pPr>
      <w:r w:rsidRPr="007778D6">
        <w:rPr>
          <w:rFonts w:ascii="Times New Roman" w:eastAsia="SimSun" w:hAnsi="Times New Roman" w:cs="Times New Roman"/>
          <w:b/>
          <w:sz w:val="20"/>
          <w:szCs w:val="20"/>
          <w:lang w:eastAsia="en-US"/>
        </w:rPr>
        <w:t>Table 1.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 CTMC </w:t>
      </w:r>
      <w:r w:rsidR="00912137"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m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odel </w:t>
      </w:r>
      <w:r w:rsidR="00912137"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p</w:t>
      </w:r>
      <w:r w:rsidRPr="00B70BC1">
        <w:rPr>
          <w:rFonts w:ascii="Times New Roman" w:eastAsia="SimSun" w:hAnsi="Times New Roman" w:cs="Times New Roman"/>
          <w:sz w:val="20"/>
          <w:szCs w:val="20"/>
          <w:lang w:eastAsia="en-US"/>
        </w:rPr>
        <w:t>arameters (per hour)</w:t>
      </w:r>
      <w:r w:rsidR="007778D6">
        <w:rPr>
          <w:rFonts w:ascii="Times New Roman" w:eastAsia="SimSun" w:hAnsi="Times New Roman" w:cs="Times New Roman"/>
          <w:sz w:val="20"/>
          <w:szCs w:val="20"/>
          <w:lang w:eastAsia="en-US"/>
        </w:rPr>
        <w:t>.</w:t>
      </w:r>
      <w:r w:rsidR="00B50EEA">
        <w:rPr>
          <w:rFonts w:ascii="Times New Roman" w:eastAsia="SimSun" w:hAnsi="Times New Roman" w:cs="Times New Roman"/>
          <w:sz w:val="20"/>
          <w:szCs w:val="20"/>
          <w:lang w:eastAsia="en-US"/>
        </w:rPr>
        <w:t xml:space="preserve"> 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(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Caption 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10 pt. centered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;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 text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 xml:space="preserve"> inside table</w:t>
      </w:r>
      <w:r w:rsidR="00B50EEA" w:rsidRPr="00B50EE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-8 pt. centered (in case of numeric value), justify (in case of text)</w:t>
      </w:r>
      <w:r w:rsidR="00AF41DA">
        <w:rPr>
          <w:rFonts w:ascii="Times New Roman" w:eastAsia="SimSun" w:hAnsi="Times New Roman" w:cs="Times New Roman"/>
          <w:color w:val="0000FF"/>
          <w:sz w:val="20"/>
          <w:szCs w:val="20"/>
          <w:lang w:eastAsia="en-US"/>
        </w:rPr>
        <w:t>)</w:t>
      </w:r>
    </w:p>
    <w:p w14:paraId="4008A01B" w14:textId="62A045AB" w:rsidR="00B50EEA" w:rsidRPr="00C27EEC" w:rsidRDefault="00B50EEA" w:rsidP="00B50EE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</w:pP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 xml:space="preserve">One </w:t>
      </w:r>
      <w:r w:rsidR="00692E25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E</w:t>
      </w:r>
      <w:r w:rsidRPr="00C27EEC">
        <w:rPr>
          <w:rFonts w:ascii="Times New Roman" w:eastAsia="SimSun" w:hAnsi="Times New Roman" w:cs="Times New Roman"/>
          <w:noProof/>
          <w:color w:val="FF0000"/>
          <w:sz w:val="16"/>
          <w:szCs w:val="16"/>
          <w:lang w:eastAsia="en-US"/>
        </w:rPr>
        <w:t>nter, 8 pt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85"/>
        <w:gridCol w:w="956"/>
        <w:gridCol w:w="845"/>
        <w:gridCol w:w="1066"/>
        <w:gridCol w:w="956"/>
        <w:gridCol w:w="956"/>
        <w:gridCol w:w="735"/>
        <w:gridCol w:w="514"/>
        <w:gridCol w:w="845"/>
        <w:gridCol w:w="1066"/>
      </w:tblGrid>
      <w:tr w:rsidR="007E5A72" w:rsidRPr="00B70BC1" w14:paraId="21F2E068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1F09D04" w14:textId="030AECAB" w:rsidR="007E5A72" w:rsidRPr="00B70BC1" w:rsidRDefault="00057AAA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  <w:t>Rate</w:t>
            </w:r>
          </w:p>
        </w:tc>
        <w:tc>
          <w:tcPr>
            <w:tcW w:w="554" w:type="pct"/>
            <w:shd w:val="clear" w:color="auto" w:fill="auto"/>
          </w:tcPr>
          <w:p w14:paraId="16C4833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bookmarkStart w:id="1" w:name="_Hlk40300841"/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d</w:t>
            </w:r>
            <w:bookmarkEnd w:id="1"/>
            <w:proofErr w:type="spellEnd"/>
          </w:p>
        </w:tc>
        <w:tc>
          <w:tcPr>
            <w:tcW w:w="490" w:type="pct"/>
            <w:shd w:val="clear" w:color="auto" w:fill="auto"/>
          </w:tcPr>
          <w:p w14:paraId="0BE98F0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f</w:t>
            </w:r>
            <w:proofErr w:type="spellEnd"/>
          </w:p>
        </w:tc>
        <w:tc>
          <w:tcPr>
            <w:tcW w:w="618" w:type="pct"/>
            <w:shd w:val="clear" w:color="auto" w:fill="auto"/>
          </w:tcPr>
          <w:p w14:paraId="1A2090B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λ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6E5C13B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f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5D6D5AE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gv</w:t>
            </w:r>
            <w:proofErr w:type="spellEnd"/>
          </w:p>
        </w:tc>
        <w:tc>
          <w:tcPr>
            <w:tcW w:w="426" w:type="pct"/>
            <w:shd w:val="clear" w:color="auto" w:fill="auto"/>
          </w:tcPr>
          <w:p w14:paraId="474425E8" w14:textId="15FBFF42" w:rsidR="007E5A72" w:rsidRPr="00B70BC1" w:rsidRDefault="00B761C6" w:rsidP="00B761C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Ρ</w:t>
            </w:r>
            <w:r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f</w:t>
            </w:r>
            <w:proofErr w:type="spellEnd"/>
          </w:p>
        </w:tc>
        <w:tc>
          <w:tcPr>
            <w:tcW w:w="298" w:type="pct"/>
            <w:shd w:val="clear" w:color="auto" w:fill="auto"/>
          </w:tcPr>
          <w:p w14:paraId="1C6F09A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μ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dg</w:t>
            </w:r>
            <w:proofErr w:type="spellEnd"/>
          </w:p>
        </w:tc>
        <w:tc>
          <w:tcPr>
            <w:tcW w:w="490" w:type="pct"/>
            <w:shd w:val="clear" w:color="auto" w:fill="auto"/>
          </w:tcPr>
          <w:p w14:paraId="6AD2135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vg</w:t>
            </w:r>
            <w:proofErr w:type="spellEnd"/>
          </w:p>
        </w:tc>
        <w:tc>
          <w:tcPr>
            <w:tcW w:w="618" w:type="pct"/>
            <w:shd w:val="clear" w:color="auto" w:fill="auto"/>
          </w:tcPr>
          <w:p w14:paraId="183E1D3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lang w:eastAsia="en-US"/>
              </w:rPr>
            </w:pPr>
            <w:proofErr w:type="spellStart"/>
            <w:r w:rsidRPr="00B70BC1">
              <w:rPr>
                <w:rFonts w:ascii="Times New Roman" w:eastAsia="SimSun" w:hAnsi="Times New Roman" w:cs="Times New Roman"/>
                <w:b/>
                <w:bCs/>
                <w:i/>
                <w:iCs/>
                <w:sz w:val="16"/>
                <w:szCs w:val="16"/>
                <w:lang w:eastAsia="en-US"/>
              </w:rPr>
              <w:t>r</w:t>
            </w:r>
            <w:r w:rsidRPr="00B70BC1">
              <w:rPr>
                <w:rFonts w:ascii="Times New Roman" w:eastAsia="SimSun" w:hAnsi="Times New Roman" w:cs="Times New Roman"/>
                <w:b/>
                <w:bCs/>
                <w:sz w:val="16"/>
                <w:szCs w:val="16"/>
                <w:vertAlign w:val="subscript"/>
                <w:lang w:eastAsia="en-US"/>
              </w:rPr>
              <w:t>fg</w:t>
            </w:r>
            <w:proofErr w:type="spellEnd"/>
          </w:p>
        </w:tc>
      </w:tr>
      <w:tr w:rsidR="007E5A72" w:rsidRPr="00B70BC1" w14:paraId="2D254F0C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7D97B61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a</w:t>
            </w:r>
          </w:p>
        </w:tc>
        <w:tc>
          <w:tcPr>
            <w:tcW w:w="554" w:type="pct"/>
            <w:shd w:val="clear" w:color="auto" w:fill="auto"/>
          </w:tcPr>
          <w:p w14:paraId="4030A48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2524E71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3C18C7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335519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2F87205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91</w:t>
            </w:r>
          </w:p>
        </w:tc>
        <w:tc>
          <w:tcPr>
            <w:tcW w:w="426" w:type="pct"/>
            <w:shd w:val="clear" w:color="auto" w:fill="auto"/>
          </w:tcPr>
          <w:p w14:paraId="6DEF617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37B499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BC29EE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7456486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680D6BE1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0B5643E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b</w:t>
            </w:r>
          </w:p>
        </w:tc>
        <w:tc>
          <w:tcPr>
            <w:tcW w:w="554" w:type="pct"/>
            <w:shd w:val="clear" w:color="auto" w:fill="auto"/>
          </w:tcPr>
          <w:p w14:paraId="07786FE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326AC3F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44ECD80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4D27B98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805C3C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6035025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CA865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1347F6E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AD853A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46586F2C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65F0848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c</w:t>
            </w:r>
          </w:p>
        </w:tc>
        <w:tc>
          <w:tcPr>
            <w:tcW w:w="554" w:type="pct"/>
            <w:shd w:val="clear" w:color="auto" w:fill="auto"/>
          </w:tcPr>
          <w:p w14:paraId="57184D0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5A503BF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31A64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368B8BA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227A632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136</w:t>
            </w:r>
          </w:p>
        </w:tc>
        <w:tc>
          <w:tcPr>
            <w:tcW w:w="426" w:type="pct"/>
            <w:shd w:val="clear" w:color="auto" w:fill="auto"/>
          </w:tcPr>
          <w:p w14:paraId="4C39EFC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5B0C31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493937B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331BA36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7EF58E11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49ADD32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d</w:t>
            </w:r>
          </w:p>
        </w:tc>
        <w:tc>
          <w:tcPr>
            <w:tcW w:w="554" w:type="pct"/>
            <w:shd w:val="clear" w:color="auto" w:fill="auto"/>
          </w:tcPr>
          <w:p w14:paraId="2C89ABA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3889DEA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C2FC27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6F43936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E7C0B7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426" w:type="pct"/>
            <w:shd w:val="clear" w:color="auto" w:fill="auto"/>
          </w:tcPr>
          <w:p w14:paraId="47D10E6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3A2353E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856726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276F96B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0C69C874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2D582D1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e</w:t>
            </w:r>
          </w:p>
        </w:tc>
        <w:tc>
          <w:tcPr>
            <w:tcW w:w="554" w:type="pct"/>
            <w:shd w:val="clear" w:color="auto" w:fill="auto"/>
          </w:tcPr>
          <w:p w14:paraId="2AC6C29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26230E2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29E2504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6A2E550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0E82132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3.1</w:t>
            </w:r>
          </w:p>
        </w:tc>
        <w:tc>
          <w:tcPr>
            <w:tcW w:w="426" w:type="pct"/>
            <w:shd w:val="clear" w:color="auto" w:fill="auto"/>
          </w:tcPr>
          <w:p w14:paraId="2F260F9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23206AC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3436F25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3AFCB99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2484F2E2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13BCCC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554" w:type="pct"/>
            <w:shd w:val="clear" w:color="auto" w:fill="auto"/>
          </w:tcPr>
          <w:p w14:paraId="7E2ACDF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4B2BA1D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63ECA8B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9117F1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F45BD4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317ADC1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5159C73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C3BEAD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11</w:t>
            </w:r>
          </w:p>
        </w:tc>
        <w:tc>
          <w:tcPr>
            <w:tcW w:w="618" w:type="pct"/>
            <w:shd w:val="clear" w:color="auto" w:fill="auto"/>
          </w:tcPr>
          <w:p w14:paraId="21ADD30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2C00AC77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1B6684F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g</w:t>
            </w:r>
          </w:p>
        </w:tc>
        <w:tc>
          <w:tcPr>
            <w:tcW w:w="554" w:type="pct"/>
            <w:shd w:val="clear" w:color="auto" w:fill="auto"/>
          </w:tcPr>
          <w:p w14:paraId="4706FE4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72558C6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6F86ED6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3C0E7B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6A86983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488996E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616EBC2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7034689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6.1</w:t>
            </w:r>
          </w:p>
        </w:tc>
        <w:tc>
          <w:tcPr>
            <w:tcW w:w="618" w:type="pct"/>
            <w:shd w:val="clear" w:color="auto" w:fill="auto"/>
          </w:tcPr>
          <w:p w14:paraId="259DA64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06D96DAD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30E50D5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</w:rPr>
              <w:t>Set</w:t>
            </w: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h</w:t>
            </w:r>
          </w:p>
        </w:tc>
        <w:tc>
          <w:tcPr>
            <w:tcW w:w="554" w:type="pct"/>
            <w:shd w:val="clear" w:color="auto" w:fill="auto"/>
          </w:tcPr>
          <w:p w14:paraId="5E3CF68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63CB716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0ECAC27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392B8E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ECC4AC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7E5EDFAE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8B8196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9B3AD1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77</w:t>
            </w:r>
          </w:p>
        </w:tc>
        <w:tc>
          <w:tcPr>
            <w:tcW w:w="618" w:type="pct"/>
            <w:shd w:val="clear" w:color="auto" w:fill="auto"/>
          </w:tcPr>
          <w:p w14:paraId="2D03D39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57</w:t>
            </w:r>
          </w:p>
        </w:tc>
      </w:tr>
      <w:tr w:rsidR="007E5A72" w:rsidRPr="00B70BC1" w14:paraId="4DC2B9A2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5E51383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Set </w:t>
            </w:r>
            <w:proofErr w:type="spellStart"/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i</w:t>
            </w:r>
            <w:proofErr w:type="spellEnd"/>
          </w:p>
        </w:tc>
        <w:tc>
          <w:tcPr>
            <w:tcW w:w="554" w:type="pct"/>
            <w:shd w:val="clear" w:color="auto" w:fill="auto"/>
          </w:tcPr>
          <w:p w14:paraId="6CE5D8C3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48B9A1A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147C7F5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072DA1A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7C9FE307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1CD56F71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43210B1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5B3E87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1EA1F62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27</w:t>
            </w:r>
          </w:p>
        </w:tc>
      </w:tr>
      <w:tr w:rsidR="007E5A72" w:rsidRPr="00B70BC1" w14:paraId="245C3833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42585D2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j</w:t>
            </w:r>
          </w:p>
        </w:tc>
        <w:tc>
          <w:tcPr>
            <w:tcW w:w="554" w:type="pct"/>
            <w:shd w:val="clear" w:color="auto" w:fill="auto"/>
          </w:tcPr>
          <w:p w14:paraId="52FBAC0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1C03DEEA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5B8B845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12609C1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1F51688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112345FB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1140603D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6DB8C48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645823A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68</w:t>
            </w:r>
          </w:p>
        </w:tc>
      </w:tr>
      <w:tr w:rsidR="007E5A72" w:rsidRPr="00B70BC1" w14:paraId="4BA43CFB" w14:textId="77777777" w:rsidTr="00380347">
        <w:trPr>
          <w:jc w:val="center"/>
        </w:trPr>
        <w:tc>
          <w:tcPr>
            <w:tcW w:w="397" w:type="pct"/>
            <w:shd w:val="clear" w:color="auto" w:fill="auto"/>
          </w:tcPr>
          <w:p w14:paraId="00E4CC6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et k</w:t>
            </w:r>
          </w:p>
        </w:tc>
        <w:tc>
          <w:tcPr>
            <w:tcW w:w="554" w:type="pct"/>
            <w:shd w:val="clear" w:color="auto" w:fill="auto"/>
          </w:tcPr>
          <w:p w14:paraId="64825705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5</w:t>
            </w:r>
          </w:p>
        </w:tc>
        <w:tc>
          <w:tcPr>
            <w:tcW w:w="490" w:type="pct"/>
            <w:shd w:val="clear" w:color="auto" w:fill="auto"/>
          </w:tcPr>
          <w:p w14:paraId="77513F3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3</w:t>
            </w:r>
          </w:p>
        </w:tc>
        <w:tc>
          <w:tcPr>
            <w:tcW w:w="618" w:type="pct"/>
            <w:shd w:val="clear" w:color="auto" w:fill="auto"/>
          </w:tcPr>
          <w:p w14:paraId="02F33BF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018</w:t>
            </w:r>
          </w:p>
        </w:tc>
        <w:tc>
          <w:tcPr>
            <w:tcW w:w="554" w:type="pct"/>
            <w:shd w:val="clear" w:color="auto" w:fill="auto"/>
          </w:tcPr>
          <w:p w14:paraId="484F0B94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019</w:t>
            </w:r>
          </w:p>
        </w:tc>
        <w:tc>
          <w:tcPr>
            <w:tcW w:w="554" w:type="pct"/>
            <w:shd w:val="clear" w:color="auto" w:fill="auto"/>
          </w:tcPr>
          <w:p w14:paraId="1B7BF8BF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048</w:t>
            </w:r>
          </w:p>
        </w:tc>
        <w:tc>
          <w:tcPr>
            <w:tcW w:w="426" w:type="pct"/>
            <w:shd w:val="clear" w:color="auto" w:fill="auto"/>
          </w:tcPr>
          <w:p w14:paraId="7E0288E8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98" w:type="pct"/>
            <w:shd w:val="clear" w:color="auto" w:fill="auto"/>
          </w:tcPr>
          <w:p w14:paraId="424B1E1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2</w:t>
            </w:r>
          </w:p>
        </w:tc>
        <w:tc>
          <w:tcPr>
            <w:tcW w:w="490" w:type="pct"/>
            <w:shd w:val="clear" w:color="auto" w:fill="auto"/>
          </w:tcPr>
          <w:p w14:paraId="56CE7BA0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0.16</w:t>
            </w:r>
          </w:p>
        </w:tc>
        <w:tc>
          <w:tcPr>
            <w:tcW w:w="618" w:type="pct"/>
            <w:shd w:val="clear" w:color="auto" w:fill="auto"/>
          </w:tcPr>
          <w:p w14:paraId="4A697B19" w14:textId="77777777" w:rsidR="007E5A72" w:rsidRPr="00B70BC1" w:rsidRDefault="007E5A72" w:rsidP="00B70B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70BC1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74.9</w:t>
            </w:r>
          </w:p>
        </w:tc>
      </w:tr>
    </w:tbl>
    <w:p w14:paraId="773392D8" w14:textId="62F329F1" w:rsidR="009E16A1" w:rsidRP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</w:pP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First </w:t>
      </w:r>
      <w:r w:rsidR="00692E25"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E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nter (8 pt.)</w:t>
      </w:r>
    </w:p>
    <w:p w14:paraId="109565D4" w14:textId="590A3902" w:rsid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</w:pP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Second </w:t>
      </w:r>
      <w:r w:rsidR="00692E25"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E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nter (</w:t>
      </w:r>
      <w:r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>8</w:t>
      </w:r>
      <w:r w:rsidRPr="009E16A1">
        <w:rPr>
          <w:rFonts w:ascii="Times New Roman" w:eastAsia="SimSun" w:hAnsi="Times New Roman" w:cs="Times New Roman"/>
          <w:bCs/>
          <w:color w:val="FF0000"/>
          <w:sz w:val="16"/>
          <w:szCs w:val="16"/>
          <w:lang w:eastAsia="en-US"/>
        </w:rPr>
        <w:t xml:space="preserve"> pt.)</w:t>
      </w:r>
    </w:p>
    <w:p w14:paraId="0D41C9AB" w14:textId="385FB5A7" w:rsidR="009E16A1" w:rsidRPr="00B70BC1" w:rsidRDefault="009E16A1" w:rsidP="009E16A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4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Fourth Heading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75AB8B14" w14:textId="5CA4A79B" w:rsid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lastRenderedPageBreak/>
        <w:t>Text should be 11 pt. and justify.</w:t>
      </w:r>
    </w:p>
    <w:p w14:paraId="424748C0" w14:textId="5F2FE266" w:rsidR="00380347" w:rsidRP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 w:rsidRPr="009E16A1">
        <w:rPr>
          <w:rFonts w:ascii="Times New Roman" w:eastAsia="SimSun" w:hAnsi="Times New Roman" w:cs="Times New Roman"/>
          <w:color w:val="FF0000"/>
          <w:lang w:eastAsia="en-US"/>
        </w:rPr>
        <w:t xml:space="preserve">One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 w:rsidR="002D6289">
        <w:rPr>
          <w:rFonts w:ascii="Times New Roman" w:eastAsia="SimSun" w:hAnsi="Times New Roman" w:cs="Times New Roman"/>
          <w:color w:val="FF0000"/>
          <w:lang w:eastAsia="en-US"/>
        </w:rPr>
        <w:t>.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70408189" w14:textId="288FBCA3" w:rsidR="009E16A1" w:rsidRPr="00B70BC1" w:rsidRDefault="009E16A1" w:rsidP="009E16A1">
      <w:pPr>
        <w:widowControl w:val="0"/>
        <w:tabs>
          <w:tab w:val="num" w:pos="360"/>
        </w:tabs>
        <w:spacing w:after="0" w:line="240" w:lineRule="auto"/>
        <w:ind w:left="180" w:hanging="180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5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. </w:t>
      </w:r>
      <w:r w:rsidR="002D6289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Fifth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Heading</w:t>
      </w:r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(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p w14:paraId="53B94DB6" w14:textId="77777777" w:rsidR="009E16A1" w:rsidRDefault="009E16A1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lang w:eastAsia="en-US"/>
        </w:rPr>
      </w:pPr>
      <w:r>
        <w:rPr>
          <w:rFonts w:ascii="Times New Roman" w:eastAsia="SimSun" w:hAnsi="Times New Roman" w:cs="Times New Roman"/>
          <w:lang w:eastAsia="en-US"/>
        </w:rPr>
        <w:t>Text should be 11 pt. and justify.</w:t>
      </w:r>
    </w:p>
    <w:p w14:paraId="06E71510" w14:textId="48810489" w:rsidR="009E16A1" w:rsidRPr="009E16A1" w:rsidRDefault="002D6289" w:rsidP="009E16A1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>
        <w:rPr>
          <w:rFonts w:ascii="Times New Roman" w:eastAsia="SimSun" w:hAnsi="Times New Roman" w:cs="Times New Roman"/>
          <w:color w:val="FF0000"/>
          <w:lang w:eastAsia="en-US"/>
        </w:rPr>
        <w:t>First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 xml:space="preserve">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>
        <w:rPr>
          <w:rFonts w:ascii="Times New Roman" w:eastAsia="SimSun" w:hAnsi="Times New Roman" w:cs="Times New Roman"/>
          <w:color w:val="FF0000"/>
          <w:lang w:eastAsia="en-US"/>
        </w:rPr>
        <w:t>.</w:t>
      </w:r>
      <w:r w:rsidR="009E16A1"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56079E11" w14:textId="12D3E93E" w:rsidR="002D6289" w:rsidRPr="009E16A1" w:rsidRDefault="002D6289" w:rsidP="002D6289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lang w:eastAsia="en-US"/>
        </w:rPr>
      </w:pPr>
      <w:r>
        <w:rPr>
          <w:rFonts w:ascii="Times New Roman" w:eastAsia="SimSun" w:hAnsi="Times New Roman" w:cs="Times New Roman"/>
          <w:color w:val="FF0000"/>
          <w:lang w:eastAsia="en-US"/>
        </w:rPr>
        <w:t>Second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 xml:space="preserve"> </w:t>
      </w:r>
      <w:r w:rsidR="00692E25" w:rsidRPr="009E16A1">
        <w:rPr>
          <w:rFonts w:ascii="Times New Roman" w:eastAsia="SimSun" w:hAnsi="Times New Roman" w:cs="Times New Roman"/>
          <w:color w:val="FF0000"/>
          <w:lang w:eastAsia="en-US"/>
        </w:rPr>
        <w:t>E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nter (11 pt</w:t>
      </w:r>
      <w:r>
        <w:rPr>
          <w:rFonts w:ascii="Times New Roman" w:eastAsia="SimSun" w:hAnsi="Times New Roman" w:cs="Times New Roman"/>
          <w:color w:val="FF0000"/>
          <w:lang w:eastAsia="en-US"/>
        </w:rPr>
        <w:t>.</w:t>
      </w:r>
      <w:r w:rsidRPr="009E16A1">
        <w:rPr>
          <w:rFonts w:ascii="Times New Roman" w:eastAsia="SimSun" w:hAnsi="Times New Roman" w:cs="Times New Roman"/>
          <w:color w:val="FF0000"/>
          <w:lang w:eastAsia="en-US"/>
        </w:rPr>
        <w:t>)</w:t>
      </w:r>
    </w:p>
    <w:p w14:paraId="3E6C2969" w14:textId="33AFF790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b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>Conflict of Interest</w:t>
      </w:r>
      <w:r w:rsidR="002D6289"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Left Align)</w:t>
      </w:r>
    </w:p>
    <w:p w14:paraId="567D7FA1" w14:textId="5281DE1A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e authors confirm that there is no conflict of interest to declare for this publication.</w:t>
      </w:r>
      <w:r w:rsidR="002D6289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Justify)</w:t>
      </w:r>
    </w:p>
    <w:p w14:paraId="27961F34" w14:textId="42C22C1C" w:rsidR="007E5A72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One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</w:t>
      </w:r>
      <w:r w:rsidR="00380347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9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 pt.)</w:t>
      </w:r>
    </w:p>
    <w:p w14:paraId="4537CDF4" w14:textId="64A2BFB6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b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>Acknowledgments</w:t>
      </w:r>
      <w:r w:rsidR="002D6289" w:rsidRPr="00380347">
        <w:rPr>
          <w:rFonts w:ascii="Times New Roman" w:eastAsia="SimSun" w:hAnsi="Times New Roman" w:cs="Times New Roman"/>
          <w:b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Left Align)</w:t>
      </w:r>
    </w:p>
    <w:p w14:paraId="08E4EF19" w14:textId="4BDC2BB9" w:rsidR="007E5A72" w:rsidRPr="00380347" w:rsidRDefault="007E5A72" w:rsidP="00B70BC1">
      <w:pPr>
        <w:widowControl w:val="0"/>
        <w:spacing w:after="0" w:line="240" w:lineRule="auto"/>
        <w:jc w:val="both"/>
        <w:rPr>
          <w:rFonts w:ascii="Times New Roman" w:eastAsia="SimSun" w:hAnsi="Times New Roman" w:cs="Times New Roman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This research did not receive any specific grant from funding agencies in the public, commercial, or not-for-profit sectors. 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e authors would like to thank the editor and anonymous reviewer</w:t>
      </w:r>
      <w:r w:rsidR="00A06E9F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s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for their comments</w:t>
      </w:r>
      <w:r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8145C2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>that help improve the quality of this work.</w:t>
      </w:r>
      <w:r w:rsidR="002D6289" w:rsidRPr="00380347">
        <w:rPr>
          <w:rFonts w:ascii="Times New Roman" w:eastAsia="SimSun" w:hAnsi="Times New Roman" w:cs="Times New Roman"/>
          <w:sz w:val="18"/>
          <w:szCs w:val="18"/>
          <w:lang w:eastAsia="en-US"/>
        </w:rPr>
        <w:t xml:space="preserve"> </w:t>
      </w:r>
      <w:r w:rsidR="002D6289" w:rsidRPr="00380347">
        <w:rPr>
          <w:rFonts w:ascii="Times New Roman" w:eastAsia="SimSun" w:hAnsi="Times New Roman" w:cs="Times New Roman"/>
          <w:b/>
          <w:color w:val="0000FF"/>
          <w:sz w:val="18"/>
          <w:szCs w:val="18"/>
          <w:lang w:eastAsia="en-US"/>
        </w:rPr>
        <w:t>(9 pt., Justify)</w:t>
      </w:r>
    </w:p>
    <w:p w14:paraId="7BAF0E75" w14:textId="047A98DE" w:rsidR="00F974DB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First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05CA992A" w14:textId="6A572937" w:rsidR="00F974DB" w:rsidRPr="0038034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Second </w:t>
      </w:r>
      <w:r w:rsidR="00692E25"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38034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0EB5BDCA" w14:textId="1BA9DB5C" w:rsidR="00F974DB" w:rsidRPr="00194CC7" w:rsidRDefault="00F974DB" w:rsidP="00F974DB">
      <w:pPr>
        <w:widowControl w:val="0"/>
        <w:spacing w:after="0" w:line="240" w:lineRule="auto"/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</w:pPr>
      <w:r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 xml:space="preserve">Third </w:t>
      </w:r>
      <w:r w:rsidR="00692E25"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E</w:t>
      </w:r>
      <w:r w:rsidRPr="00194CC7">
        <w:rPr>
          <w:rFonts w:ascii="Times New Roman" w:eastAsia="SimSun" w:hAnsi="Times New Roman" w:cs="Times New Roman"/>
          <w:color w:val="FF0000"/>
          <w:sz w:val="18"/>
          <w:szCs w:val="18"/>
          <w:lang w:eastAsia="en-US"/>
        </w:rPr>
        <w:t>nter (9 pt.)</w:t>
      </w:r>
    </w:p>
    <w:p w14:paraId="15F3546F" w14:textId="13DC8A3C" w:rsidR="007E5A72" w:rsidRPr="00B70BC1" w:rsidRDefault="007E5A72" w:rsidP="00B70BC1">
      <w:pPr>
        <w:widowControl w:val="0"/>
        <w:spacing w:after="0" w:line="240" w:lineRule="auto"/>
        <w:outlineLvl w:val="0"/>
        <w:rPr>
          <w:rFonts w:ascii="Times New Roman" w:eastAsia="SimSun" w:hAnsi="Times New Roman" w:cs="Times New Roman"/>
          <w:b/>
          <w:sz w:val="24"/>
          <w:szCs w:val="24"/>
        </w:rPr>
      </w:pPr>
      <w:bookmarkStart w:id="2" w:name="_Hlk40377913"/>
      <w:r w:rsidRPr="00B70BC1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>References</w:t>
      </w:r>
      <w:r w:rsidR="00177BB4">
        <w:rPr>
          <w:rFonts w:ascii="Times New Roman" w:eastAsia="SimSun" w:hAnsi="Times New Roman" w:cs="Times New Roman"/>
          <w:b/>
          <w:sz w:val="24"/>
          <w:szCs w:val="24"/>
          <w:lang w:eastAsia="en-US"/>
        </w:rPr>
        <w:t xml:space="preserve"> (</w:t>
      </w:r>
      <w:r w:rsidR="00177BB4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12 pt</w:t>
      </w:r>
      <w:r w:rsidR="00177BB4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 xml:space="preserve">. </w:t>
      </w:r>
      <w:r w:rsidR="00177BB4" w:rsidRPr="00EF7E61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Upper and Lower Case Bold and Justify</w:t>
      </w:r>
      <w:r w:rsidR="00177BB4" w:rsidRPr="00993533">
        <w:rPr>
          <w:rFonts w:ascii="Times New Roman" w:eastAsia="SimSun" w:hAnsi="Times New Roman" w:cs="Times New Roman"/>
          <w:b/>
          <w:bCs/>
          <w:color w:val="0000FF"/>
          <w:sz w:val="24"/>
          <w:szCs w:val="24"/>
          <w:lang w:eastAsia="en-US"/>
        </w:rPr>
        <w:t>)</w:t>
      </w:r>
    </w:p>
    <w:bookmarkEnd w:id="2"/>
    <w:p w14:paraId="0586AFF1" w14:textId="79235BBB" w:rsidR="00747241" w:rsidRDefault="00177BB4" w:rsidP="00BA44F3">
      <w:pPr>
        <w:widowControl w:val="0"/>
        <w:spacing w:before="120" w:after="120" w:line="240" w:lineRule="auto"/>
        <w:ind w:left="360" w:hanging="360"/>
        <w:jc w:val="both"/>
        <w:rPr>
          <w:rFonts w:ascii="Times New Roman" w:eastAsia="Times New Roman" w:hAnsi="Times New Roman" w:cs="Times New Roman"/>
          <w:sz w:val="20"/>
          <w:szCs w:val="20"/>
          <w:lang w:eastAsia="en-US"/>
        </w:rPr>
      </w:pPr>
      <w:r w:rsidRPr="00747241">
        <w:rPr>
          <w:rFonts w:ascii="Times New Roman" w:hAnsi="Times New Roman" w:cs="Times New Roman"/>
          <w:sz w:val="20"/>
          <w:szCs w:val="20"/>
        </w:rPr>
        <w:t>All references in APA style and must be cited in text. Size of all reference</w:t>
      </w:r>
      <w:r w:rsidR="00691313">
        <w:rPr>
          <w:rFonts w:ascii="Times New Roman" w:hAnsi="Times New Roman" w:cs="Times New Roman"/>
          <w:sz w:val="20"/>
          <w:szCs w:val="20"/>
        </w:rPr>
        <w:t>s</w:t>
      </w:r>
      <w:r w:rsidRPr="00747241">
        <w:rPr>
          <w:rFonts w:ascii="Times New Roman" w:hAnsi="Times New Roman" w:cs="Times New Roman"/>
          <w:sz w:val="20"/>
          <w:szCs w:val="20"/>
        </w:rPr>
        <w:t xml:space="preserve"> should be 10pt.</w:t>
      </w:r>
      <w:r w:rsidR="00747241" w:rsidRPr="00747241">
        <w:rPr>
          <w:rFonts w:ascii="Times New Roman" w:hAnsi="Times New Roman" w:cs="Times New Roman"/>
          <w:sz w:val="20"/>
          <w:szCs w:val="20"/>
        </w:rPr>
        <w:t xml:space="preserve"> </w:t>
      </w:r>
      <w:r w:rsidR="00747241" w:rsidRPr="00747241">
        <w:rPr>
          <w:rFonts w:ascii="Times New Roman" w:eastAsia="Times New Roman" w:hAnsi="Times New Roman" w:cs="Times New Roman"/>
          <w:bCs/>
          <w:sz w:val="20"/>
          <w:szCs w:val="20"/>
          <w:lang w:eastAsia="en-US"/>
        </w:rPr>
        <w:t>Line Spacing: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Single, Spacing: Before: </w:t>
      </w:r>
      <w:r w:rsidR="00EE7F0D">
        <w:rPr>
          <w:rFonts w:ascii="Times New Roman" w:eastAsia="Times New Roman" w:hAnsi="Times New Roman" w:cs="Times New Roman"/>
          <w:sz w:val="20"/>
          <w:szCs w:val="20"/>
          <w:lang w:eastAsia="en-US"/>
        </w:rPr>
        <w:t>6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pt., </w:t>
      </w:r>
      <w:proofErr w:type="gramStart"/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>After</w:t>
      </w:r>
      <w:proofErr w:type="gramEnd"/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: </w:t>
      </w:r>
      <w:r w:rsidR="00EE7F0D">
        <w:rPr>
          <w:rFonts w:ascii="Times New Roman" w:eastAsia="Times New Roman" w:hAnsi="Times New Roman" w:cs="Times New Roman"/>
          <w:sz w:val="20"/>
          <w:szCs w:val="20"/>
          <w:lang w:eastAsia="en-US"/>
        </w:rPr>
        <w:t>6</w:t>
      </w:r>
      <w:r w:rsidR="00747241" w:rsidRPr="00747241"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pt.</w:t>
      </w:r>
    </w:p>
    <w:p w14:paraId="5C82FFB4" w14:textId="3057AAB1" w:rsidR="00BA44F3" w:rsidRPr="00747241" w:rsidRDefault="00BA44F3" w:rsidP="00BA44F3">
      <w:pPr>
        <w:widowControl w:val="0"/>
        <w:spacing w:before="120" w:after="120" w:line="240" w:lineRule="auto"/>
        <w:ind w:left="360" w:hanging="360"/>
        <w:jc w:val="both"/>
        <w:rPr>
          <w:rFonts w:ascii="Times New Roman" w:eastAsia="SimSun" w:hAnsi="Times New Roman" w:cs="Times New Roman"/>
          <w:sz w:val="20"/>
          <w:szCs w:val="20"/>
          <w:lang w:eastAsia="en-US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References must be complete. If possible, include th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>do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eastAsia="en-US"/>
        </w:rPr>
        <w:t xml:space="preserve"> of each article.  </w:t>
      </w:r>
    </w:p>
    <w:p w14:paraId="242F0ED8" w14:textId="530A42D3" w:rsidR="007778D6" w:rsidRPr="003665A4" w:rsidRDefault="007778D6" w:rsidP="007778D6"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ListTable2"/>
        <w:tblW w:w="5000" w:type="pct"/>
        <w:tblInd w:w="0" w:type="dxa"/>
        <w:tblLook w:val="04A0" w:firstRow="1" w:lastRow="0" w:firstColumn="1" w:lastColumn="0" w:noHBand="0" w:noVBand="1"/>
      </w:tblPr>
      <w:tblGrid>
        <w:gridCol w:w="1176"/>
        <w:gridCol w:w="7464"/>
      </w:tblGrid>
      <w:tr w:rsidR="007778D6" w:rsidRPr="00D60928" w14:paraId="7608F7EA" w14:textId="77777777" w:rsidTr="004301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14:paraId="3C5932E2" w14:textId="77777777" w:rsidR="007778D6" w:rsidRPr="003665A4" w:rsidRDefault="007778D6" w:rsidP="00430172">
            <w:pPr>
              <w:widowControl w:val="0"/>
              <w:outlineLvl w:val="2"/>
              <w:rPr>
                <w:b w:val="0"/>
                <w:bCs w:val="0"/>
                <w:sz w:val="13"/>
                <w:szCs w:val="13"/>
                <w:lang w:val="en-IN" w:eastAsia="en-IN"/>
              </w:rPr>
            </w:pPr>
            <w:r w:rsidRPr="003665A4">
              <w:rPr>
                <w:noProof/>
                <w:sz w:val="13"/>
                <w:szCs w:val="13"/>
                <w:lang w:eastAsia="en-US"/>
              </w:rPr>
              <w:drawing>
                <wp:inline distT="0" distB="0" distL="0" distR="0" wp14:anchorId="332B1D4B" wp14:editId="180F9021">
                  <wp:extent cx="609600" cy="205740"/>
                  <wp:effectExtent l="0" t="0" r="0" b="3810"/>
                  <wp:docPr id="1" name="Picture 1" descr="Image result for CC BY 4.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Image result for CC BY 4.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205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0" w:type="pct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14:paraId="4501EDB4" w14:textId="77777777" w:rsidR="007778D6" w:rsidRPr="00D60928" w:rsidRDefault="007778D6" w:rsidP="00430172">
            <w:pPr>
              <w:widowControl w:val="0"/>
              <w:jc w:val="both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4"/>
                <w:szCs w:val="14"/>
                <w:lang w:val="en-IN" w:eastAsia="en-IN"/>
              </w:rPr>
            </w:pPr>
            <w:r w:rsidRPr="003665A4">
              <w:rPr>
                <w:b w:val="0"/>
                <w:bCs w:val="0"/>
                <w:sz w:val="14"/>
                <w:szCs w:val="14"/>
                <w:lang w:val="en-IN" w:eastAsia="en-IN"/>
              </w:rPr>
              <w:t>Original content of this work is copyright ©</w:t>
            </w:r>
            <w:r w:rsidRPr="003665A4">
              <w:rPr>
                <w:b w:val="0"/>
                <w:sz w:val="14"/>
                <w:szCs w:val="14"/>
                <w:lang w:val="en-IN" w:eastAsia="en-IN"/>
              </w:rPr>
              <w:t xml:space="preserve"> </w:t>
            </w:r>
            <w:r w:rsidRPr="003665A4">
              <w:rPr>
                <w:b w:val="0"/>
                <w:bCs w:val="0"/>
                <w:sz w:val="14"/>
                <w:szCs w:val="14"/>
                <w:lang w:val="en-IN" w:eastAsia="en-IN"/>
              </w:rPr>
              <w:t>International Journal of Mathematical, Engineering and Management Sciences</w:t>
            </w:r>
            <w:r w:rsidRPr="003665A4">
              <w:rPr>
                <w:b w:val="0"/>
                <w:sz w:val="14"/>
                <w:szCs w:val="14"/>
                <w:lang w:val="en-IN" w:eastAsia="en-IN"/>
              </w:rPr>
              <w:t>. Uses under the Creative Commons Attribution 4.0 International (CC BY 4.0) license at https://creativecommons.org/licenses/by/4.0/</w:t>
            </w:r>
          </w:p>
        </w:tc>
      </w:tr>
    </w:tbl>
    <w:p w14:paraId="7B8FD9FC" w14:textId="45E56802" w:rsidR="00F9407C" w:rsidRPr="00846CA9" w:rsidRDefault="00F9407C" w:rsidP="007778D6"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sectPr w:rsidR="00F9407C" w:rsidRPr="00846CA9" w:rsidSect="002D6289">
      <w:headerReference w:type="even" r:id="rId14"/>
      <w:footerReference w:type="default" r:id="rId15"/>
      <w:pgSz w:w="12240" w:h="15840" w:code="1"/>
      <w:pgMar w:top="2160" w:right="1440" w:bottom="1440" w:left="216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AAA33" w14:textId="77777777" w:rsidR="00DF5D1E" w:rsidRDefault="00DF5D1E">
      <w:pPr>
        <w:spacing w:after="0" w:line="240" w:lineRule="auto"/>
      </w:pPr>
      <w:r>
        <w:separator/>
      </w:r>
    </w:p>
  </w:endnote>
  <w:endnote w:type="continuationSeparator" w:id="0">
    <w:p w14:paraId="6DA55EB5" w14:textId="77777777" w:rsidR="00DF5D1E" w:rsidRDefault="00DF5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175966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0E7263A" w14:textId="6C93F6EB" w:rsidR="00993533" w:rsidRPr="00ED6251" w:rsidRDefault="00993533" w:rsidP="00ED6251">
        <w:pPr>
          <w:pStyle w:val="Footer"/>
          <w:jc w:val="center"/>
          <w:rPr>
            <w:sz w:val="20"/>
            <w:szCs w:val="20"/>
          </w:rPr>
        </w:pPr>
        <w:r w:rsidRPr="00ED6251">
          <w:rPr>
            <w:sz w:val="20"/>
            <w:szCs w:val="20"/>
          </w:rPr>
          <w:fldChar w:fldCharType="begin"/>
        </w:r>
        <w:r w:rsidRPr="00ED6251">
          <w:rPr>
            <w:sz w:val="20"/>
            <w:szCs w:val="20"/>
          </w:rPr>
          <w:instrText xml:space="preserve"> PAGE   \* MERGEFORMAT </w:instrText>
        </w:r>
        <w:r w:rsidRPr="00ED6251">
          <w:rPr>
            <w:sz w:val="20"/>
            <w:szCs w:val="20"/>
          </w:rPr>
          <w:fldChar w:fldCharType="separate"/>
        </w:r>
        <w:r w:rsidR="00851E36">
          <w:rPr>
            <w:noProof/>
            <w:sz w:val="20"/>
            <w:szCs w:val="20"/>
          </w:rPr>
          <w:t>3</w:t>
        </w:r>
        <w:r w:rsidRPr="00ED6251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F10C5" w14:textId="77777777" w:rsidR="00DF5D1E" w:rsidRDefault="00DF5D1E">
      <w:pPr>
        <w:spacing w:after="0" w:line="240" w:lineRule="auto"/>
      </w:pPr>
      <w:r>
        <w:separator/>
      </w:r>
    </w:p>
  </w:footnote>
  <w:footnote w:type="continuationSeparator" w:id="0">
    <w:p w14:paraId="7AFC3811" w14:textId="77777777" w:rsidR="00DF5D1E" w:rsidRDefault="00DF5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221F4" w14:textId="77777777" w:rsidR="00993533" w:rsidRDefault="00993533">
    <w:pPr>
      <w:pStyle w:val="Header"/>
      <w:tabs>
        <w:tab w:val="clear" w:pos="4320"/>
        <w:tab w:val="clear" w:pos="8640"/>
        <w:tab w:val="center" w:pos="3960"/>
        <w:tab w:val="right" w:pos="7560"/>
      </w:tabs>
      <w:rPr>
        <w:lang w:eastAsia="zh-CN"/>
      </w:rPr>
    </w:pPr>
    <w:r>
      <w:t xml:space="preserve">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21CE"/>
    <w:multiLevelType w:val="hybridMultilevel"/>
    <w:tmpl w:val="325A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0434F"/>
    <w:multiLevelType w:val="hybridMultilevel"/>
    <w:tmpl w:val="CE7E4920"/>
    <w:lvl w:ilvl="0" w:tplc="E3E8BF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FE8CC6">
      <w:start w:val="143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A01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8E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12D0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ACF2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AEC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ADE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0E94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2C1BF4"/>
    <w:multiLevelType w:val="hybridMultilevel"/>
    <w:tmpl w:val="1C4CF4C2"/>
    <w:lvl w:ilvl="0" w:tplc="8118D694">
      <w:start w:val="1"/>
      <w:numFmt w:val="bullet"/>
      <w:lvlText w:val=""/>
      <w:lvlJc w:val="left"/>
      <w:pPr>
        <w:ind w:left="7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3" w15:restartNumberingAfterBreak="0">
    <w:nsid w:val="165F7E00"/>
    <w:multiLevelType w:val="hybridMultilevel"/>
    <w:tmpl w:val="64F8002C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40A1F"/>
    <w:multiLevelType w:val="hybridMultilevel"/>
    <w:tmpl w:val="EFDC88B6"/>
    <w:lvl w:ilvl="0" w:tplc="A692B3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302DA2"/>
    <w:multiLevelType w:val="hybridMultilevel"/>
    <w:tmpl w:val="D10EA03C"/>
    <w:lvl w:ilvl="0" w:tplc="D314670A">
      <w:start w:val="1"/>
      <w:numFmt w:val="decimal"/>
      <w:lvlText w:val="[%1]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D42310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04D33"/>
    <w:multiLevelType w:val="hybridMultilevel"/>
    <w:tmpl w:val="F8626328"/>
    <w:lvl w:ilvl="0" w:tplc="666E145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25D233BF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6742C"/>
    <w:multiLevelType w:val="hybridMultilevel"/>
    <w:tmpl w:val="3A32F38C"/>
    <w:lvl w:ilvl="0" w:tplc="0409000F">
      <w:start w:val="1"/>
      <w:numFmt w:val="decimal"/>
      <w:lvlText w:val="%1."/>
      <w:lvlJc w:val="left"/>
      <w:pPr>
        <w:ind w:left="708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0" w15:restartNumberingAfterBreak="0">
    <w:nsid w:val="34740059"/>
    <w:multiLevelType w:val="hybridMultilevel"/>
    <w:tmpl w:val="F54AB0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CAF4FCC"/>
    <w:multiLevelType w:val="hybridMultilevel"/>
    <w:tmpl w:val="192852D6"/>
    <w:lvl w:ilvl="0" w:tplc="04090001">
      <w:start w:val="1"/>
      <w:numFmt w:val="bullet"/>
      <w:lvlText w:val=""/>
      <w:lvlJc w:val="left"/>
      <w:pPr>
        <w:ind w:left="7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12" w15:restartNumberingAfterBreak="0">
    <w:nsid w:val="3D651785"/>
    <w:multiLevelType w:val="hybridMultilevel"/>
    <w:tmpl w:val="FCDABEC2"/>
    <w:lvl w:ilvl="0" w:tplc="A692B3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4DB3B08"/>
    <w:multiLevelType w:val="multilevel"/>
    <w:tmpl w:val="A7BC8212"/>
    <w:lvl w:ilvl="0">
      <w:start w:val="1"/>
      <w:numFmt w:val="decimal"/>
      <w:lvlText w:val="%1."/>
      <w:lvlJc w:val="left"/>
      <w:pPr>
        <w:ind w:left="708" w:hanging="420"/>
      </w:pPr>
    </w:lvl>
    <w:lvl w:ilvl="1">
      <w:start w:val="3"/>
      <w:numFmt w:val="decimal"/>
      <w:isLgl/>
      <w:lvlText w:val="%1.%2"/>
      <w:lvlJc w:val="left"/>
      <w:pPr>
        <w:ind w:left="64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4" w15:restartNumberingAfterBreak="0">
    <w:nsid w:val="4F054A96"/>
    <w:multiLevelType w:val="multilevel"/>
    <w:tmpl w:val="3F8A0EB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6AA7027"/>
    <w:multiLevelType w:val="hybridMultilevel"/>
    <w:tmpl w:val="5BB811B0"/>
    <w:lvl w:ilvl="0" w:tplc="E31C3A2E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F53F96"/>
    <w:multiLevelType w:val="hybridMultilevel"/>
    <w:tmpl w:val="6068CF24"/>
    <w:lvl w:ilvl="0" w:tplc="AB7AFC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581F54"/>
    <w:multiLevelType w:val="hybridMultilevel"/>
    <w:tmpl w:val="41720EF4"/>
    <w:lvl w:ilvl="0" w:tplc="865E3A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F04E36">
      <w:start w:val="1"/>
      <w:numFmt w:val="decimal"/>
      <w:lvlText w:val="[%4]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2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23E40FA"/>
    <w:multiLevelType w:val="hybridMultilevel"/>
    <w:tmpl w:val="C672800A"/>
    <w:lvl w:ilvl="0" w:tplc="7B7CCF38">
      <w:start w:val="1"/>
      <w:numFmt w:val="decimal"/>
      <w:lvlText w:val="[%1]"/>
      <w:lvlJc w:val="left"/>
      <w:pPr>
        <w:tabs>
          <w:tab w:val="num" w:pos="450"/>
        </w:tabs>
        <w:ind w:left="450" w:hanging="360"/>
      </w:pPr>
      <w:rPr>
        <w:rFonts w:ascii="Times New Roman" w:hAnsi="Times New Roman" w:cs="Times New Roman" w:hint="default"/>
        <w:i w:val="0"/>
        <w:color w:val="000000"/>
        <w:sz w:val="20"/>
        <w:szCs w:val="2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C6748A"/>
    <w:multiLevelType w:val="hybridMultilevel"/>
    <w:tmpl w:val="75CA40BE"/>
    <w:lvl w:ilvl="0" w:tplc="0254CA18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9F05EFF"/>
    <w:multiLevelType w:val="hybridMultilevel"/>
    <w:tmpl w:val="11F40CDC"/>
    <w:lvl w:ilvl="0" w:tplc="2C8C6A3C">
      <w:start w:val="2"/>
      <w:numFmt w:val="bullet"/>
      <w:lvlText w:val="-"/>
      <w:lvlJc w:val="left"/>
      <w:pPr>
        <w:ind w:left="1008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6F415ED1"/>
    <w:multiLevelType w:val="hybridMultilevel"/>
    <w:tmpl w:val="A59837D8"/>
    <w:lvl w:ilvl="0" w:tplc="D85861AA">
      <w:start w:val="1"/>
      <w:numFmt w:val="decimal"/>
      <w:lvlText w:val="[%1]."/>
      <w:lvlJc w:val="left"/>
      <w:pPr>
        <w:tabs>
          <w:tab w:val="num" w:pos="450"/>
        </w:tabs>
        <w:ind w:left="450" w:hanging="360"/>
      </w:pPr>
      <w:rPr>
        <w:rFonts w:hint="default"/>
        <w:i w:val="0"/>
        <w:color w:val="000000"/>
        <w:sz w:val="20"/>
        <w:szCs w:val="2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661E21"/>
    <w:multiLevelType w:val="hybridMultilevel"/>
    <w:tmpl w:val="3F3A100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90C0888"/>
    <w:multiLevelType w:val="hybridMultilevel"/>
    <w:tmpl w:val="709C8682"/>
    <w:lvl w:ilvl="0" w:tplc="8280D10C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2"/>
  </w:num>
  <w:num w:numId="2">
    <w:abstractNumId w:val="5"/>
  </w:num>
  <w:num w:numId="3">
    <w:abstractNumId w:val="19"/>
  </w:num>
  <w:num w:numId="4">
    <w:abstractNumId w:val="17"/>
  </w:num>
  <w:num w:numId="5">
    <w:abstractNumId w:val="12"/>
  </w:num>
  <w:num w:numId="6">
    <w:abstractNumId w:val="4"/>
  </w:num>
  <w:num w:numId="7">
    <w:abstractNumId w:val="14"/>
  </w:num>
  <w:num w:numId="8">
    <w:abstractNumId w:val="10"/>
  </w:num>
  <w:num w:numId="9">
    <w:abstractNumId w:val="7"/>
  </w:num>
  <w:num w:numId="10">
    <w:abstractNumId w:val="11"/>
  </w:num>
  <w:num w:numId="11">
    <w:abstractNumId w:val="9"/>
  </w:num>
  <w:num w:numId="12">
    <w:abstractNumId w:val="2"/>
  </w:num>
  <w:num w:numId="13">
    <w:abstractNumId w:val="13"/>
  </w:num>
  <w:num w:numId="14">
    <w:abstractNumId w:val="18"/>
  </w:num>
  <w:num w:numId="15">
    <w:abstractNumId w:val="0"/>
  </w:num>
  <w:num w:numId="16">
    <w:abstractNumId w:val="1"/>
  </w:num>
  <w:num w:numId="17">
    <w:abstractNumId w:val="20"/>
  </w:num>
  <w:num w:numId="18">
    <w:abstractNumId w:val="23"/>
  </w:num>
  <w:num w:numId="19">
    <w:abstractNumId w:val="21"/>
  </w:num>
  <w:num w:numId="20">
    <w:abstractNumId w:val="16"/>
  </w:num>
  <w:num w:numId="21">
    <w:abstractNumId w:val="6"/>
  </w:num>
  <w:num w:numId="22">
    <w:abstractNumId w:val="8"/>
  </w:num>
  <w:num w:numId="23">
    <w:abstractNumId w:val="3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DA3MTM2MzEwNTJU0lEKTi0uzszPAymwqAUAI6e+yywAAAA="/>
  </w:docVars>
  <w:rsids>
    <w:rsidRoot w:val="007E5A72"/>
    <w:rsid w:val="0000464A"/>
    <w:rsid w:val="000110EF"/>
    <w:rsid w:val="000162B2"/>
    <w:rsid w:val="00026E2B"/>
    <w:rsid w:val="00033B17"/>
    <w:rsid w:val="00035E7E"/>
    <w:rsid w:val="00037BF4"/>
    <w:rsid w:val="00043B77"/>
    <w:rsid w:val="00050734"/>
    <w:rsid w:val="00054460"/>
    <w:rsid w:val="00056203"/>
    <w:rsid w:val="000566AC"/>
    <w:rsid w:val="00057AAA"/>
    <w:rsid w:val="00067ED3"/>
    <w:rsid w:val="000754FF"/>
    <w:rsid w:val="00077FC8"/>
    <w:rsid w:val="00084244"/>
    <w:rsid w:val="00096B91"/>
    <w:rsid w:val="000A63D3"/>
    <w:rsid w:val="000C3266"/>
    <w:rsid w:val="000C5308"/>
    <w:rsid w:val="000D5DAE"/>
    <w:rsid w:val="000E10DE"/>
    <w:rsid w:val="000F4AC9"/>
    <w:rsid w:val="000F6460"/>
    <w:rsid w:val="00100CDE"/>
    <w:rsid w:val="00102948"/>
    <w:rsid w:val="00105697"/>
    <w:rsid w:val="0011144E"/>
    <w:rsid w:val="001203AE"/>
    <w:rsid w:val="00123A2E"/>
    <w:rsid w:val="0012400A"/>
    <w:rsid w:val="00126160"/>
    <w:rsid w:val="001410E0"/>
    <w:rsid w:val="001425ED"/>
    <w:rsid w:val="00143BF1"/>
    <w:rsid w:val="00144C75"/>
    <w:rsid w:val="0014785F"/>
    <w:rsid w:val="001511B2"/>
    <w:rsid w:val="00151602"/>
    <w:rsid w:val="00156879"/>
    <w:rsid w:val="00177BB4"/>
    <w:rsid w:val="00180350"/>
    <w:rsid w:val="00183D07"/>
    <w:rsid w:val="00194CC7"/>
    <w:rsid w:val="001A0BC1"/>
    <w:rsid w:val="001A0E21"/>
    <w:rsid w:val="001A3758"/>
    <w:rsid w:val="001B7857"/>
    <w:rsid w:val="001C2F4E"/>
    <w:rsid w:val="001C3B78"/>
    <w:rsid w:val="001C5F2E"/>
    <w:rsid w:val="001C70BE"/>
    <w:rsid w:val="001D3525"/>
    <w:rsid w:val="001D5BCE"/>
    <w:rsid w:val="001F143D"/>
    <w:rsid w:val="001F6CBE"/>
    <w:rsid w:val="002237C2"/>
    <w:rsid w:val="00227151"/>
    <w:rsid w:val="00236932"/>
    <w:rsid w:val="00246845"/>
    <w:rsid w:val="00250A16"/>
    <w:rsid w:val="002664F5"/>
    <w:rsid w:val="00271187"/>
    <w:rsid w:val="002711E4"/>
    <w:rsid w:val="00297D5C"/>
    <w:rsid w:val="002A0A54"/>
    <w:rsid w:val="002D5CA6"/>
    <w:rsid w:val="002D6289"/>
    <w:rsid w:val="002F37CE"/>
    <w:rsid w:val="002F71B4"/>
    <w:rsid w:val="00315777"/>
    <w:rsid w:val="00315AAE"/>
    <w:rsid w:val="0032504B"/>
    <w:rsid w:val="00340765"/>
    <w:rsid w:val="00346AD4"/>
    <w:rsid w:val="00357752"/>
    <w:rsid w:val="00366DCC"/>
    <w:rsid w:val="00374240"/>
    <w:rsid w:val="00374AA8"/>
    <w:rsid w:val="00380347"/>
    <w:rsid w:val="003A083A"/>
    <w:rsid w:val="003A1324"/>
    <w:rsid w:val="003A2B4C"/>
    <w:rsid w:val="003B3573"/>
    <w:rsid w:val="003C1F6C"/>
    <w:rsid w:val="003C4D73"/>
    <w:rsid w:val="003D58AF"/>
    <w:rsid w:val="003E0015"/>
    <w:rsid w:val="003F074D"/>
    <w:rsid w:val="003F6DDC"/>
    <w:rsid w:val="004051E1"/>
    <w:rsid w:val="004164F5"/>
    <w:rsid w:val="0041713A"/>
    <w:rsid w:val="00417AC3"/>
    <w:rsid w:val="00424BDA"/>
    <w:rsid w:val="00430172"/>
    <w:rsid w:val="004304B3"/>
    <w:rsid w:val="0044451D"/>
    <w:rsid w:val="00453652"/>
    <w:rsid w:val="00465FD3"/>
    <w:rsid w:val="00475204"/>
    <w:rsid w:val="004833F2"/>
    <w:rsid w:val="004A2D5A"/>
    <w:rsid w:val="004C3A84"/>
    <w:rsid w:val="004C5D53"/>
    <w:rsid w:val="004C7070"/>
    <w:rsid w:val="004D0EC2"/>
    <w:rsid w:val="004D77AE"/>
    <w:rsid w:val="004D7B9B"/>
    <w:rsid w:val="004E1216"/>
    <w:rsid w:val="004F0BC2"/>
    <w:rsid w:val="00510ECD"/>
    <w:rsid w:val="00512CA1"/>
    <w:rsid w:val="005155AD"/>
    <w:rsid w:val="005258B0"/>
    <w:rsid w:val="0052765A"/>
    <w:rsid w:val="00532CFB"/>
    <w:rsid w:val="00542160"/>
    <w:rsid w:val="00543CE1"/>
    <w:rsid w:val="005452B6"/>
    <w:rsid w:val="00546933"/>
    <w:rsid w:val="005500B8"/>
    <w:rsid w:val="00564C4D"/>
    <w:rsid w:val="00590DEA"/>
    <w:rsid w:val="00591D68"/>
    <w:rsid w:val="005933A9"/>
    <w:rsid w:val="005A59AE"/>
    <w:rsid w:val="005A6354"/>
    <w:rsid w:val="005B434E"/>
    <w:rsid w:val="005B6E34"/>
    <w:rsid w:val="005C2DAD"/>
    <w:rsid w:val="005C6115"/>
    <w:rsid w:val="005C6DF3"/>
    <w:rsid w:val="005C782D"/>
    <w:rsid w:val="005D354B"/>
    <w:rsid w:val="005D70E5"/>
    <w:rsid w:val="005F59B9"/>
    <w:rsid w:val="00600085"/>
    <w:rsid w:val="006225A6"/>
    <w:rsid w:val="0062327F"/>
    <w:rsid w:val="00635B06"/>
    <w:rsid w:val="006457CF"/>
    <w:rsid w:val="00646526"/>
    <w:rsid w:val="006470F2"/>
    <w:rsid w:val="0065193D"/>
    <w:rsid w:val="0066686C"/>
    <w:rsid w:val="00691313"/>
    <w:rsid w:val="00692E25"/>
    <w:rsid w:val="006B0B17"/>
    <w:rsid w:val="006B129B"/>
    <w:rsid w:val="006B350D"/>
    <w:rsid w:val="006B3CFA"/>
    <w:rsid w:val="006B7C35"/>
    <w:rsid w:val="006C5986"/>
    <w:rsid w:val="006D574C"/>
    <w:rsid w:val="006D6757"/>
    <w:rsid w:val="006E246A"/>
    <w:rsid w:val="006E2BF3"/>
    <w:rsid w:val="006E702D"/>
    <w:rsid w:val="006E78D8"/>
    <w:rsid w:val="006F346E"/>
    <w:rsid w:val="006F55B0"/>
    <w:rsid w:val="006F6BBF"/>
    <w:rsid w:val="007101EE"/>
    <w:rsid w:val="00712C9A"/>
    <w:rsid w:val="00724D08"/>
    <w:rsid w:val="0074488D"/>
    <w:rsid w:val="00747241"/>
    <w:rsid w:val="00751A49"/>
    <w:rsid w:val="007542B3"/>
    <w:rsid w:val="00760F2F"/>
    <w:rsid w:val="0076103B"/>
    <w:rsid w:val="007613FD"/>
    <w:rsid w:val="00761728"/>
    <w:rsid w:val="00763282"/>
    <w:rsid w:val="00767C2A"/>
    <w:rsid w:val="0077522F"/>
    <w:rsid w:val="0077774F"/>
    <w:rsid w:val="007778D6"/>
    <w:rsid w:val="007833CC"/>
    <w:rsid w:val="007847F5"/>
    <w:rsid w:val="00784E54"/>
    <w:rsid w:val="00794D1C"/>
    <w:rsid w:val="007C3015"/>
    <w:rsid w:val="007C302F"/>
    <w:rsid w:val="007C3C49"/>
    <w:rsid w:val="007D0AFC"/>
    <w:rsid w:val="007D32C6"/>
    <w:rsid w:val="007D3386"/>
    <w:rsid w:val="007D5B10"/>
    <w:rsid w:val="007E0111"/>
    <w:rsid w:val="007E1AFA"/>
    <w:rsid w:val="007E37A8"/>
    <w:rsid w:val="007E5A72"/>
    <w:rsid w:val="007F0B73"/>
    <w:rsid w:val="00800FB8"/>
    <w:rsid w:val="00801EAB"/>
    <w:rsid w:val="00801EBD"/>
    <w:rsid w:val="00803C1B"/>
    <w:rsid w:val="00803DD0"/>
    <w:rsid w:val="008145C2"/>
    <w:rsid w:val="0081709B"/>
    <w:rsid w:val="008373D8"/>
    <w:rsid w:val="00844A60"/>
    <w:rsid w:val="00844FEB"/>
    <w:rsid w:val="0084547B"/>
    <w:rsid w:val="00846CA9"/>
    <w:rsid w:val="00851E36"/>
    <w:rsid w:val="008626F3"/>
    <w:rsid w:val="008673B6"/>
    <w:rsid w:val="0088208E"/>
    <w:rsid w:val="00883A75"/>
    <w:rsid w:val="008872AB"/>
    <w:rsid w:val="00896623"/>
    <w:rsid w:val="008A1C1A"/>
    <w:rsid w:val="008A2D8E"/>
    <w:rsid w:val="008A3A30"/>
    <w:rsid w:val="008A7260"/>
    <w:rsid w:val="008B455E"/>
    <w:rsid w:val="008B4797"/>
    <w:rsid w:val="008F1CC5"/>
    <w:rsid w:val="00912137"/>
    <w:rsid w:val="00913170"/>
    <w:rsid w:val="009277AB"/>
    <w:rsid w:val="009454A8"/>
    <w:rsid w:val="009474BE"/>
    <w:rsid w:val="0097643E"/>
    <w:rsid w:val="00991772"/>
    <w:rsid w:val="00993533"/>
    <w:rsid w:val="009A09CA"/>
    <w:rsid w:val="009B3EC3"/>
    <w:rsid w:val="009B530F"/>
    <w:rsid w:val="009E16A1"/>
    <w:rsid w:val="009E5891"/>
    <w:rsid w:val="009F1783"/>
    <w:rsid w:val="009F1CE8"/>
    <w:rsid w:val="009F7EC2"/>
    <w:rsid w:val="00A05091"/>
    <w:rsid w:val="00A06E9F"/>
    <w:rsid w:val="00A27ADF"/>
    <w:rsid w:val="00A302B8"/>
    <w:rsid w:val="00A30DF7"/>
    <w:rsid w:val="00A31A7F"/>
    <w:rsid w:val="00A33782"/>
    <w:rsid w:val="00A34A21"/>
    <w:rsid w:val="00A356AC"/>
    <w:rsid w:val="00A35B71"/>
    <w:rsid w:val="00A37F7F"/>
    <w:rsid w:val="00A4037A"/>
    <w:rsid w:val="00A4775D"/>
    <w:rsid w:val="00A53F20"/>
    <w:rsid w:val="00A6727B"/>
    <w:rsid w:val="00A71BD2"/>
    <w:rsid w:val="00A76E26"/>
    <w:rsid w:val="00A91F77"/>
    <w:rsid w:val="00A96EEE"/>
    <w:rsid w:val="00AA2162"/>
    <w:rsid w:val="00AA2F7D"/>
    <w:rsid w:val="00AB0346"/>
    <w:rsid w:val="00AB67FE"/>
    <w:rsid w:val="00AC34C4"/>
    <w:rsid w:val="00AC597B"/>
    <w:rsid w:val="00AD348C"/>
    <w:rsid w:val="00AD454A"/>
    <w:rsid w:val="00AD704B"/>
    <w:rsid w:val="00AF41DA"/>
    <w:rsid w:val="00AF42EE"/>
    <w:rsid w:val="00B05D2E"/>
    <w:rsid w:val="00B06E23"/>
    <w:rsid w:val="00B14D6F"/>
    <w:rsid w:val="00B22EFA"/>
    <w:rsid w:val="00B36B79"/>
    <w:rsid w:val="00B45962"/>
    <w:rsid w:val="00B50EEA"/>
    <w:rsid w:val="00B70BC1"/>
    <w:rsid w:val="00B761C6"/>
    <w:rsid w:val="00B8019B"/>
    <w:rsid w:val="00B8034E"/>
    <w:rsid w:val="00B8114E"/>
    <w:rsid w:val="00B81A53"/>
    <w:rsid w:val="00B8432F"/>
    <w:rsid w:val="00B92D8B"/>
    <w:rsid w:val="00BA3731"/>
    <w:rsid w:val="00BA38F2"/>
    <w:rsid w:val="00BA44F3"/>
    <w:rsid w:val="00BC455F"/>
    <w:rsid w:val="00BD4B1A"/>
    <w:rsid w:val="00BD762D"/>
    <w:rsid w:val="00BE3CD9"/>
    <w:rsid w:val="00BF6D97"/>
    <w:rsid w:val="00C1021C"/>
    <w:rsid w:val="00C27EEC"/>
    <w:rsid w:val="00C35B20"/>
    <w:rsid w:val="00C5316F"/>
    <w:rsid w:val="00C5455A"/>
    <w:rsid w:val="00C57ABD"/>
    <w:rsid w:val="00C70D71"/>
    <w:rsid w:val="00C80C12"/>
    <w:rsid w:val="00C83082"/>
    <w:rsid w:val="00C93F17"/>
    <w:rsid w:val="00C9701A"/>
    <w:rsid w:val="00CA2342"/>
    <w:rsid w:val="00CA27DA"/>
    <w:rsid w:val="00CA5DCF"/>
    <w:rsid w:val="00CC16C8"/>
    <w:rsid w:val="00CC23E2"/>
    <w:rsid w:val="00CC2EFB"/>
    <w:rsid w:val="00CC67D0"/>
    <w:rsid w:val="00CC7F3E"/>
    <w:rsid w:val="00CE3BFF"/>
    <w:rsid w:val="00CF0799"/>
    <w:rsid w:val="00D018E4"/>
    <w:rsid w:val="00D077AD"/>
    <w:rsid w:val="00D140C9"/>
    <w:rsid w:val="00D176AD"/>
    <w:rsid w:val="00D2276F"/>
    <w:rsid w:val="00D270A1"/>
    <w:rsid w:val="00D2765E"/>
    <w:rsid w:val="00D37DDD"/>
    <w:rsid w:val="00D41462"/>
    <w:rsid w:val="00D43261"/>
    <w:rsid w:val="00D46779"/>
    <w:rsid w:val="00D47209"/>
    <w:rsid w:val="00D61776"/>
    <w:rsid w:val="00D700A0"/>
    <w:rsid w:val="00D72857"/>
    <w:rsid w:val="00DA24D8"/>
    <w:rsid w:val="00DA603A"/>
    <w:rsid w:val="00DB2871"/>
    <w:rsid w:val="00DC0E8E"/>
    <w:rsid w:val="00DD0081"/>
    <w:rsid w:val="00DD605F"/>
    <w:rsid w:val="00DF5D1E"/>
    <w:rsid w:val="00E032BE"/>
    <w:rsid w:val="00E04DCC"/>
    <w:rsid w:val="00E16E62"/>
    <w:rsid w:val="00E30436"/>
    <w:rsid w:val="00E3681A"/>
    <w:rsid w:val="00E44BC3"/>
    <w:rsid w:val="00E51E65"/>
    <w:rsid w:val="00E53CBD"/>
    <w:rsid w:val="00E677EC"/>
    <w:rsid w:val="00E72604"/>
    <w:rsid w:val="00E8274C"/>
    <w:rsid w:val="00E93AA2"/>
    <w:rsid w:val="00E95BB7"/>
    <w:rsid w:val="00EA048F"/>
    <w:rsid w:val="00EA4693"/>
    <w:rsid w:val="00EA4BEC"/>
    <w:rsid w:val="00EB39B2"/>
    <w:rsid w:val="00EB3CA3"/>
    <w:rsid w:val="00EC3949"/>
    <w:rsid w:val="00ED14C2"/>
    <w:rsid w:val="00ED2069"/>
    <w:rsid w:val="00ED6251"/>
    <w:rsid w:val="00EE088A"/>
    <w:rsid w:val="00EE3BF3"/>
    <w:rsid w:val="00EE7055"/>
    <w:rsid w:val="00EE7C34"/>
    <w:rsid w:val="00EE7F0D"/>
    <w:rsid w:val="00EF2DB2"/>
    <w:rsid w:val="00EF7E61"/>
    <w:rsid w:val="00F03FAF"/>
    <w:rsid w:val="00F12B10"/>
    <w:rsid w:val="00F1320B"/>
    <w:rsid w:val="00F23EBF"/>
    <w:rsid w:val="00F2555C"/>
    <w:rsid w:val="00F273A8"/>
    <w:rsid w:val="00F33D2F"/>
    <w:rsid w:val="00F570B3"/>
    <w:rsid w:val="00F60C81"/>
    <w:rsid w:val="00F676F5"/>
    <w:rsid w:val="00F702DA"/>
    <w:rsid w:val="00F82231"/>
    <w:rsid w:val="00F8349C"/>
    <w:rsid w:val="00F85728"/>
    <w:rsid w:val="00F9407C"/>
    <w:rsid w:val="00F954AF"/>
    <w:rsid w:val="00F974DB"/>
    <w:rsid w:val="00FC4999"/>
    <w:rsid w:val="00FC4E10"/>
    <w:rsid w:val="00FD0253"/>
    <w:rsid w:val="00FD185D"/>
    <w:rsid w:val="00FD3E71"/>
    <w:rsid w:val="00FD6B27"/>
    <w:rsid w:val="00FE2F48"/>
    <w:rsid w:val="00FF15BE"/>
    <w:rsid w:val="00FF1E7B"/>
    <w:rsid w:val="00FF62F1"/>
    <w:rsid w:val="00FF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16E15"/>
  <w15:chartTrackingRefBased/>
  <w15:docId w15:val="{739495CB-843A-4522-AB25-CFBCA244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iPriority="0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73A8"/>
  </w:style>
  <w:style w:type="paragraph" w:styleId="Heading1">
    <w:name w:val="heading 1"/>
    <w:basedOn w:val="Normal"/>
    <w:next w:val="Normal"/>
    <w:link w:val="Heading1Char"/>
    <w:qFormat/>
    <w:rsid w:val="007E5A72"/>
    <w:pPr>
      <w:keepNext/>
      <w:spacing w:after="0" w:line="240" w:lineRule="auto"/>
      <w:outlineLvl w:val="0"/>
    </w:pPr>
    <w:rPr>
      <w:rFonts w:ascii="Times New Roman" w:eastAsia="SimSun" w:hAnsi="Times New Roman" w:cs="Times New Roman"/>
      <w:sz w:val="28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7E5A72"/>
    <w:pPr>
      <w:keepNext/>
      <w:spacing w:after="0" w:line="240" w:lineRule="auto"/>
      <w:ind w:left="720" w:hanging="720"/>
      <w:jc w:val="both"/>
      <w:outlineLvl w:val="1"/>
    </w:pPr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7E5A72"/>
    <w:pPr>
      <w:keepNext/>
      <w:spacing w:after="0" w:line="480" w:lineRule="auto"/>
      <w:outlineLvl w:val="2"/>
    </w:pPr>
    <w:rPr>
      <w:rFonts w:ascii="Times New Roman" w:eastAsia="SimSun" w:hAnsi="Times New Roman" w:cs="Times New Roman"/>
      <w:b/>
      <w:bCs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7E5A72"/>
    <w:pPr>
      <w:keepNext/>
      <w:spacing w:after="0" w:line="480" w:lineRule="auto"/>
      <w:outlineLvl w:val="3"/>
    </w:pPr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7E5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A7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E5A72"/>
    <w:rPr>
      <w:rFonts w:ascii="Times New Roman" w:eastAsia="SimSun" w:hAnsi="Times New Roman" w:cs="Times New Roman"/>
      <w:sz w:val="28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E5A72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7E5A72"/>
    <w:rPr>
      <w:rFonts w:ascii="Times New Roman" w:eastAsia="SimSun" w:hAnsi="Times New Roman" w:cs="Times New Roman"/>
      <w:b/>
      <w:bCs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7E5A72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7E5A72"/>
  </w:style>
  <w:style w:type="paragraph" w:styleId="Header">
    <w:name w:val="header"/>
    <w:basedOn w:val="Normal"/>
    <w:link w:val="HeaderChar"/>
    <w:uiPriority w:val="99"/>
    <w:rsid w:val="007E5A72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7E5A72"/>
    <w:pPr>
      <w:spacing w:after="0" w:line="240" w:lineRule="auto"/>
      <w:ind w:left="720"/>
      <w:jc w:val="both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semiHidden/>
    <w:rsid w:val="007E5A72"/>
    <w:pPr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E5A72"/>
    <w:rPr>
      <w:rFonts w:ascii="Times New Roman" w:eastAsia="SimSun" w:hAnsi="Times New Roman" w:cs="Times New Roman"/>
      <w:sz w:val="20"/>
      <w:szCs w:val="20"/>
      <w:lang w:eastAsia="en-US"/>
    </w:rPr>
  </w:style>
  <w:style w:type="character" w:styleId="FootnoteReference">
    <w:name w:val="footnote reference"/>
    <w:semiHidden/>
    <w:rsid w:val="007E5A72"/>
    <w:rPr>
      <w:vertAlign w:val="superscript"/>
    </w:rPr>
  </w:style>
  <w:style w:type="character" w:styleId="Strong">
    <w:name w:val="Strong"/>
    <w:qFormat/>
    <w:rsid w:val="007E5A72"/>
    <w:rPr>
      <w:b/>
      <w:bCs/>
    </w:rPr>
  </w:style>
  <w:style w:type="paragraph" w:styleId="BodyTextIndent2">
    <w:name w:val="Body Text Indent 2"/>
    <w:basedOn w:val="Normal"/>
    <w:link w:val="BodyTextIndent2Char"/>
    <w:rsid w:val="007E5A72"/>
    <w:pPr>
      <w:spacing w:after="0" w:line="480" w:lineRule="auto"/>
      <w:ind w:firstLine="720"/>
      <w:jc w:val="both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7E5A72"/>
    <w:pPr>
      <w:spacing w:after="0" w:line="240" w:lineRule="auto"/>
      <w:jc w:val="both"/>
    </w:pPr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E5A72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rsid w:val="007E5A72"/>
    <w:pPr>
      <w:spacing w:after="0" w:line="240" w:lineRule="auto"/>
      <w:ind w:firstLine="288"/>
      <w:jc w:val="both"/>
    </w:pPr>
    <w:rPr>
      <w:rFonts w:ascii="Times New Roman" w:eastAsia="SimSun" w:hAnsi="Times New Roman" w:cs="Times New Roman"/>
      <w:sz w:val="20"/>
      <w:szCs w:val="24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E5A72"/>
    <w:rPr>
      <w:rFonts w:ascii="Times New Roman" w:eastAsia="SimSun" w:hAnsi="Times New Roman" w:cs="Times New Roman"/>
      <w:sz w:val="20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E5A72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E5A72"/>
    <w:rPr>
      <w:rFonts w:ascii="Times New Roman" w:eastAsia="SimSun" w:hAnsi="Times New Roman" w:cs="Times New Roman"/>
      <w:sz w:val="24"/>
      <w:szCs w:val="24"/>
      <w:lang w:eastAsia="en-US"/>
    </w:rPr>
  </w:style>
  <w:style w:type="character" w:styleId="Hyperlink">
    <w:name w:val="Hyperlink"/>
    <w:rsid w:val="007E5A72"/>
    <w:rPr>
      <w:color w:val="0000FF"/>
      <w:u w:val="single"/>
    </w:rPr>
  </w:style>
  <w:style w:type="character" w:styleId="PageNumber">
    <w:name w:val="page number"/>
    <w:basedOn w:val="DefaultParagraphFont"/>
    <w:rsid w:val="007E5A72"/>
  </w:style>
  <w:style w:type="paragraph" w:styleId="Title">
    <w:name w:val="Title"/>
    <w:basedOn w:val="Normal"/>
    <w:link w:val="TitleChar"/>
    <w:qFormat/>
    <w:rsid w:val="007E5A72"/>
    <w:pPr>
      <w:spacing w:after="0" w:line="360" w:lineRule="auto"/>
      <w:jc w:val="center"/>
    </w:pPr>
    <w:rPr>
      <w:rFonts w:ascii="Arial" w:eastAsia="SimSun" w:hAnsi="Arial" w:cs="Arial"/>
      <w:b/>
      <w:bCs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7E5A72"/>
    <w:rPr>
      <w:rFonts w:ascii="Arial" w:eastAsia="SimSun" w:hAnsi="Arial" w:cs="Arial"/>
      <w:b/>
      <w:bCs/>
      <w:sz w:val="24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7E5A72"/>
    <w:pPr>
      <w:spacing w:after="0" w:line="360" w:lineRule="auto"/>
      <w:jc w:val="both"/>
    </w:pPr>
    <w:rPr>
      <w:rFonts w:ascii="Arial" w:eastAsia="SimSun" w:hAnsi="Arial" w:cs="Arial"/>
      <w:b/>
      <w:bCs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7E5A72"/>
    <w:rPr>
      <w:rFonts w:ascii="Arial" w:eastAsia="SimSun" w:hAnsi="Arial" w:cs="Arial"/>
      <w:b/>
      <w:bCs/>
      <w:sz w:val="24"/>
      <w:szCs w:val="24"/>
      <w:lang w:eastAsia="en-US"/>
    </w:rPr>
  </w:style>
  <w:style w:type="paragraph" w:styleId="Caption">
    <w:name w:val="caption"/>
    <w:basedOn w:val="Normal"/>
    <w:next w:val="Normal"/>
    <w:qFormat/>
    <w:rsid w:val="007E5A72"/>
    <w:pPr>
      <w:spacing w:before="120" w:after="120" w:line="240" w:lineRule="auto"/>
    </w:pPr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customStyle="1" w:styleId="Author">
    <w:name w:val="Author"/>
    <w:basedOn w:val="Normal"/>
    <w:next w:val="Normal"/>
    <w:rsid w:val="007E5A72"/>
    <w:pPr>
      <w:keepNext/>
      <w:keepLines/>
      <w:suppressAutoHyphens/>
      <w:spacing w:after="0" w:line="240" w:lineRule="auto"/>
      <w:jc w:val="center"/>
    </w:pPr>
    <w:rPr>
      <w:rFonts w:ascii="Times New Roman" w:eastAsia="SimSun" w:hAnsi="Times New Roman" w:cs="Times New Roman"/>
      <w:caps/>
      <w:sz w:val="18"/>
      <w:szCs w:val="20"/>
      <w:lang w:eastAsia="en-US"/>
    </w:rPr>
  </w:style>
  <w:style w:type="character" w:customStyle="1" w:styleId="hithilite">
    <w:name w:val="hithilite"/>
    <w:basedOn w:val="DefaultParagraphFont"/>
    <w:rsid w:val="007E5A72"/>
  </w:style>
  <w:style w:type="character" w:customStyle="1" w:styleId="apple-style-span">
    <w:name w:val="apple-style-span"/>
    <w:basedOn w:val="DefaultParagraphFont"/>
    <w:rsid w:val="007E5A72"/>
  </w:style>
  <w:style w:type="character" w:customStyle="1" w:styleId="apple-converted-space">
    <w:name w:val="apple-converted-space"/>
    <w:basedOn w:val="DefaultParagraphFont"/>
    <w:rsid w:val="007E5A72"/>
  </w:style>
  <w:style w:type="character" w:styleId="CommentReference">
    <w:name w:val="annotation reference"/>
    <w:rsid w:val="007E5A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7E5A72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E5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E5A72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customStyle="1" w:styleId="1">
    <w:name w:val="修订1"/>
    <w:hidden/>
    <w:uiPriority w:val="99"/>
    <w:semiHidden/>
    <w:rsid w:val="007E5A7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paragraph" w:customStyle="1" w:styleId="Abstract">
    <w:name w:val="Abstract"/>
    <w:basedOn w:val="Normal"/>
    <w:rsid w:val="007E5A72"/>
    <w:pPr>
      <w:spacing w:after="260" w:line="220" w:lineRule="exact"/>
      <w:ind w:left="1100" w:hanging="1100"/>
    </w:pPr>
    <w:rPr>
      <w:rFonts w:ascii="Times New Roman" w:eastAsia="SimSun" w:hAnsi="Times New Roman" w:cs="Times New Roman"/>
      <w:kern w:val="2"/>
      <w:sz w:val="18"/>
      <w:szCs w:val="20"/>
      <w:lang w:val="en-GB"/>
    </w:rPr>
  </w:style>
  <w:style w:type="paragraph" w:styleId="Revision">
    <w:name w:val="Revision"/>
    <w:hidden/>
    <w:uiPriority w:val="99"/>
    <w:semiHidden/>
    <w:rsid w:val="007E5A7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E5A72"/>
    <w:pPr>
      <w:autoSpaceDE w:val="0"/>
      <w:autoSpaceDN w:val="0"/>
      <w:adjustRightInd w:val="0"/>
      <w:spacing w:after="0" w:line="240" w:lineRule="auto"/>
    </w:pPr>
    <w:rPr>
      <w:rFonts w:ascii="Franklin Gothic Medium" w:eastAsia="SimSun" w:hAnsi="Franklin Gothic Medium" w:cs="Franklin Gothic Medium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E5A72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NormalWeb">
    <w:name w:val="Normal (Web)"/>
    <w:basedOn w:val="Normal"/>
    <w:uiPriority w:val="99"/>
    <w:rsid w:val="007E5A72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customStyle="1" w:styleId="equation">
    <w:name w:val="equation"/>
    <w:basedOn w:val="Normal"/>
    <w:rsid w:val="007E5A72"/>
    <w:pPr>
      <w:tabs>
        <w:tab w:val="center" w:pos="2520"/>
        <w:tab w:val="right" w:pos="5040"/>
      </w:tabs>
      <w:spacing w:before="240" w:after="240" w:line="216" w:lineRule="auto"/>
      <w:jc w:val="both"/>
    </w:pPr>
    <w:rPr>
      <w:rFonts w:ascii="Symbol" w:eastAsia="SimSun" w:hAnsi="Symbol" w:cs="Symbol"/>
      <w:sz w:val="20"/>
      <w:szCs w:val="20"/>
      <w:lang w:eastAsia="en-US"/>
    </w:rPr>
  </w:style>
  <w:style w:type="table" w:styleId="TableList5">
    <w:name w:val="Table List 5"/>
    <w:basedOn w:val="TableNormal"/>
    <w:rsid w:val="007E5A7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uiPriority w:val="20"/>
    <w:qFormat/>
    <w:rsid w:val="007E5A7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F6CB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2BF3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F9407C"/>
  </w:style>
  <w:style w:type="table" w:styleId="ListTable2">
    <w:name w:val="List Table 2"/>
    <w:basedOn w:val="TableNormal"/>
    <w:uiPriority w:val="47"/>
    <w:rsid w:val="007778D6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tr-TR"/>
    </w:rPr>
    <w:tblPr>
      <w:tblStyleRowBandSize w:val="1"/>
      <w:tblStyleColBandSize w:val="1"/>
      <w:tblInd w:w="0" w:type="nil"/>
      <w:tblBorders>
        <w:top w:val="single" w:sz="2" w:space="0" w:color="auto"/>
        <w:bottom w:val="single" w:sz="2" w:space="0" w:color="auto"/>
        <w:insideH w:val="single" w:sz="2" w:space="0" w:color="auto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2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https://upload.wikimedia.org/wikipedia/commons/thumb/1/16/CC-BY_icon.svg/2000px-CC-BY_icon.svg.p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1CC910281F5B4E934FD165FDF6FB89" ma:contentTypeVersion="2" ma:contentTypeDescription="Create a new document." ma:contentTypeScope="" ma:versionID="d4b638dfe15fad0fc0ea7f9ce396f6cf">
  <xsd:schema xmlns:xsd="http://www.w3.org/2001/XMLSchema" xmlns:xs="http://www.w3.org/2001/XMLSchema" xmlns:p="http://schemas.microsoft.com/office/2006/metadata/properties" xmlns:ns3="23b00675-eb75-486c-82bd-7ed31245b2ba" targetNamespace="http://schemas.microsoft.com/office/2006/metadata/properties" ma:root="true" ma:fieldsID="c7bc4e4876d57034d2dd3d60622abfdd" ns3:_="">
    <xsd:import namespace="23b00675-eb75-486c-82bd-7ed31245b2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0675-eb75-486c-82bd-7ed31245b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0F495-2F01-4012-8112-E4F221BA47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F07103-1428-4038-8C56-6D6A1EB2CA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00675-eb75-486c-82bd-7ed31245b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FFC175-0BD5-4E58-BF10-03E57A8019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77F14E-FE53-47C6-AE31-B52B29C82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7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System</dc:creator>
  <cp:keywords/>
  <dc:description/>
  <cp:lastModifiedBy>Windows User</cp:lastModifiedBy>
  <cp:revision>3</cp:revision>
  <cp:lastPrinted>2020-10-28T16:53:00Z</cp:lastPrinted>
  <dcterms:created xsi:type="dcterms:W3CDTF">2021-05-19T09:10:00Z</dcterms:created>
  <dcterms:modified xsi:type="dcterms:W3CDTF">2021-07-0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1CC910281F5B4E934FD165FDF6FB89</vt:lpwstr>
  </property>
</Properties>
</file>